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A80" w14:textId="77777777" w:rsidR="00876F88" w:rsidRDefault="00876F88">
      <w:pPr>
        <w:ind w:right="720"/>
        <w:jc w:val="both"/>
        <w:rPr>
          <w:b/>
          <w:noProof/>
          <w:sz w:val="16"/>
        </w:rPr>
      </w:pPr>
    </w:p>
    <w:p w14:paraId="5E32A763" w14:textId="428E322B" w:rsidR="00876F88" w:rsidRDefault="00710C4F">
      <w:pPr>
        <w:ind w:right="720"/>
        <w:jc w:val="both"/>
        <w:rPr>
          <w:rFonts w:ascii="Garamond" w:hAnsi="Garamond"/>
          <w:b/>
          <w:noProof/>
          <w:sz w:val="16"/>
        </w:rPr>
      </w:pPr>
      <w:r>
        <w:rPr>
          <w:rFonts w:ascii="Garamond" w:hAnsi="Garamond"/>
          <w:noProof/>
          <w:sz w:val="16"/>
          <w:lang w:val="en-GB"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C78652" wp14:editId="5D8FA024">
                <wp:simplePos x="0" y="0"/>
                <wp:positionH relativeFrom="column">
                  <wp:posOffset>5448300</wp:posOffset>
                </wp:positionH>
                <wp:positionV relativeFrom="paragraph">
                  <wp:posOffset>93345</wp:posOffset>
                </wp:positionV>
                <wp:extent cx="1266825" cy="962025"/>
                <wp:effectExtent l="0" t="0" r="9525" b="9525"/>
                <wp:wrapNone/>
                <wp:docPr id="5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CF8BD6" w14:textId="4B28A6B5" w:rsidR="006C4EE5" w:rsidRDefault="006619BC" w:rsidP="006C4EE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1905933" wp14:editId="2610C1E9">
                                  <wp:extent cx="1083945" cy="614045"/>
                                  <wp:effectExtent l="0" t="0" r="1905" b="0"/>
                                  <wp:docPr id="315598359" name="Picture 31559835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83945" cy="6140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20DE8">
                              <w:rPr>
                                <w:b/>
                                <w:noProof/>
                                <w:color w:val="002060"/>
                                <w:sz w:val="24"/>
                                <w:szCs w:val="24"/>
                                <w:lang w:eastAsia="en-GB"/>
                              </w:rPr>
                              <w:drawing>
                                <wp:inline distT="0" distB="0" distL="0" distR="0" wp14:anchorId="5FCEB4D5" wp14:editId="17FC3848">
                                  <wp:extent cx="1067037" cy="106680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vs-02.jp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78492" cy="107825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C78652" id="_x0000_t202" coordsize="21600,21600" o:spt="202" path="m,l,21600r21600,l21600,xe">
                <v:stroke joinstyle="miter"/>
                <v:path gradientshapeok="t" o:connecttype="rect"/>
              </v:shapetype>
              <v:shape id="Text Box 88" o:spid="_x0000_s1026" type="#_x0000_t202" style="position:absolute;left:0;text-align:left;margin-left:429pt;margin-top:7.35pt;width:99.75pt;height:75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" stroked="f">
                <v:textbox>
                  <w:txbxContent>
                    <w:p w14:paraId="5ACF8BD6" w14:textId="4B28A6B5" w:rsidR="006C4EE5" w:rsidRDefault="006619BC" w:rsidP="006C4EE5">
                      <w:r>
                        <w:rPr>
                          <w:noProof/>
                        </w:rPr>
                        <w:drawing>
                          <wp:inline distT="0" distB="0" distL="0" distR="0" wp14:anchorId="71905933" wp14:editId="2610C1E9">
                            <wp:extent cx="1083945" cy="614045"/>
                            <wp:effectExtent l="0" t="0" r="1905" b="0"/>
                            <wp:docPr id="315598359" name="Picture 31559835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83945" cy="6140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20DE8">
                        <w:rPr>
                          <w:b/>
                          <w:noProof/>
                          <w:color w:val="002060"/>
                          <w:sz w:val="24"/>
                          <w:szCs w:val="24"/>
                          <w:lang w:eastAsia="en-GB"/>
                        </w:rPr>
                        <w:drawing>
                          <wp:inline distT="0" distB="0" distL="0" distR="0" wp14:anchorId="5FCEB4D5" wp14:editId="17FC3848">
                            <wp:extent cx="1067037" cy="106680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vs-02.jp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78492" cy="107825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84C6538" w14:textId="77777777" w:rsidR="00876F88" w:rsidRDefault="00876F88">
      <w:pPr>
        <w:pStyle w:val="Header"/>
        <w:tabs>
          <w:tab w:val="clear" w:pos="4153"/>
          <w:tab w:val="clear" w:pos="8306"/>
        </w:tabs>
        <w:rPr>
          <w:rFonts w:ascii="Garamond" w:hAnsi="Garamond"/>
          <w:noProof/>
          <w:sz w:val="1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308"/>
        <w:gridCol w:w="2030"/>
      </w:tblGrid>
      <w:tr w:rsidR="006C4EE5" w:rsidRPr="009E78E7" w14:paraId="689E861B" w14:textId="77777777" w:rsidTr="009E78E7">
        <w:tc>
          <w:tcPr>
            <w:tcW w:w="8478" w:type="dxa"/>
          </w:tcPr>
          <w:p w14:paraId="05D4078A" w14:textId="77777777" w:rsidR="006C4EE5" w:rsidRPr="009E78E7" w:rsidRDefault="006C4EE5" w:rsidP="009E78E7">
            <w:pPr>
              <w:pStyle w:val="Header"/>
              <w:tabs>
                <w:tab w:val="clear" w:pos="4153"/>
                <w:tab w:val="clear" w:pos="8306"/>
              </w:tabs>
              <w:rPr>
                <w:rFonts w:ascii="Garamond" w:hAnsi="Garamond"/>
                <w:noProof/>
                <w:sz w:val="16"/>
              </w:rPr>
            </w:pPr>
          </w:p>
          <w:p w14:paraId="3231E5B7" w14:textId="77777777" w:rsidR="006C4EE5" w:rsidRPr="009E78E7" w:rsidRDefault="006C4EE5" w:rsidP="009E78E7">
            <w:pPr>
              <w:jc w:val="center"/>
              <w:rPr>
                <w:rFonts w:ascii="Arial" w:hAnsi="Arial" w:cs="Arial"/>
                <w:b/>
                <w:bCs/>
                <w:sz w:val="28"/>
              </w:rPr>
            </w:pPr>
            <w:r w:rsidRPr="009E78E7">
              <w:rPr>
                <w:rFonts w:ascii="Arial" w:hAnsi="Arial" w:cs="Arial"/>
                <w:b/>
                <w:bCs/>
                <w:sz w:val="28"/>
              </w:rPr>
              <w:t>Barking &amp; Dagenham Council for Voluntary Service</w:t>
            </w:r>
          </w:p>
          <w:p w14:paraId="3F467A3E" w14:textId="77777777" w:rsidR="006C4EE5" w:rsidRPr="009E78E7" w:rsidRDefault="006C4EE5" w:rsidP="009E78E7">
            <w:pPr>
              <w:pStyle w:val="Header"/>
              <w:tabs>
                <w:tab w:val="clear" w:pos="4153"/>
                <w:tab w:val="clear" w:pos="8306"/>
              </w:tabs>
              <w:rPr>
                <w:rFonts w:ascii="Garamond" w:hAnsi="Garamond"/>
                <w:noProof/>
                <w:sz w:val="16"/>
              </w:rPr>
            </w:pPr>
          </w:p>
          <w:p w14:paraId="0DCC716C" w14:textId="77777777" w:rsidR="006C4EE5" w:rsidRPr="009E78E7" w:rsidRDefault="006C4EE5" w:rsidP="009E78E7">
            <w:pPr>
              <w:pStyle w:val="Header"/>
              <w:tabs>
                <w:tab w:val="clear" w:pos="4153"/>
                <w:tab w:val="clear" w:pos="8306"/>
              </w:tabs>
              <w:rPr>
                <w:rFonts w:ascii="Garamond" w:hAnsi="Garamond"/>
                <w:noProof/>
                <w:sz w:val="16"/>
              </w:rPr>
            </w:pPr>
          </w:p>
        </w:tc>
        <w:tc>
          <w:tcPr>
            <w:tcW w:w="2076" w:type="dxa"/>
          </w:tcPr>
          <w:p w14:paraId="7727E7FD" w14:textId="77777777" w:rsidR="006C4EE5" w:rsidRPr="009E78E7" w:rsidRDefault="006C4EE5" w:rsidP="009E78E7">
            <w:pPr>
              <w:pStyle w:val="Header"/>
              <w:tabs>
                <w:tab w:val="clear" w:pos="4153"/>
                <w:tab w:val="clear" w:pos="8306"/>
              </w:tabs>
              <w:rPr>
                <w:rFonts w:ascii="Garamond" w:hAnsi="Garamond"/>
                <w:noProof/>
                <w:sz w:val="16"/>
              </w:rPr>
            </w:pPr>
          </w:p>
          <w:p w14:paraId="50FBD81C" w14:textId="77777777" w:rsidR="006C4EE5" w:rsidRPr="009E78E7" w:rsidRDefault="006C4EE5" w:rsidP="009E78E7">
            <w:pPr>
              <w:pStyle w:val="Header"/>
              <w:tabs>
                <w:tab w:val="clear" w:pos="4153"/>
                <w:tab w:val="clear" w:pos="8306"/>
              </w:tabs>
              <w:rPr>
                <w:rFonts w:ascii="Garamond" w:hAnsi="Garamond"/>
                <w:noProof/>
                <w:sz w:val="16"/>
              </w:rPr>
            </w:pPr>
          </w:p>
        </w:tc>
      </w:tr>
    </w:tbl>
    <w:p w14:paraId="248BB524" w14:textId="77777777" w:rsidR="00876F88" w:rsidRDefault="00876F88">
      <w:pPr>
        <w:pStyle w:val="Header"/>
        <w:tabs>
          <w:tab w:val="clear" w:pos="4153"/>
          <w:tab w:val="clear" w:pos="8306"/>
        </w:tabs>
        <w:rPr>
          <w:rFonts w:ascii="Garamond" w:hAnsi="Garamond"/>
          <w:noProof/>
          <w:sz w:val="16"/>
        </w:rPr>
      </w:pPr>
    </w:p>
    <w:p w14:paraId="1EB0FF2C" w14:textId="77777777" w:rsidR="00876F88" w:rsidRDefault="00876F88">
      <w:pPr>
        <w:pStyle w:val="Header"/>
        <w:tabs>
          <w:tab w:val="clear" w:pos="4153"/>
          <w:tab w:val="clear" w:pos="8306"/>
        </w:tabs>
        <w:rPr>
          <w:rFonts w:ascii="Garamond" w:hAnsi="Garamond"/>
          <w:noProof/>
          <w:sz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28"/>
      </w:tblGrid>
      <w:tr w:rsidR="006C4EE5" w:rsidRPr="009E78E7" w14:paraId="0BE4D881" w14:textId="77777777" w:rsidTr="009E78E7">
        <w:tc>
          <w:tcPr>
            <w:tcW w:w="10554" w:type="dxa"/>
            <w:shd w:val="clear" w:color="auto" w:fill="000000"/>
          </w:tcPr>
          <w:p w14:paraId="0739ED57" w14:textId="77777777" w:rsidR="006C4EE5" w:rsidRPr="009E78E7" w:rsidRDefault="006C4EE5" w:rsidP="009E78E7">
            <w:pPr>
              <w:pStyle w:val="Header"/>
              <w:tabs>
                <w:tab w:val="clear" w:pos="4153"/>
                <w:tab w:val="clear" w:pos="8306"/>
              </w:tabs>
              <w:rPr>
                <w:rFonts w:ascii="Garamond" w:hAnsi="Garamond"/>
                <w:noProof/>
                <w:sz w:val="32"/>
              </w:rPr>
            </w:pPr>
          </w:p>
          <w:p w14:paraId="5452D87A" w14:textId="77777777" w:rsidR="006C4EE5" w:rsidRPr="00C14291" w:rsidRDefault="006C4EE5" w:rsidP="009E78E7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noProof/>
                <w:color w:val="FFFFFF"/>
                <w:sz w:val="52"/>
              </w:rPr>
            </w:pPr>
            <w:r w:rsidRPr="00C14291">
              <w:rPr>
                <w:rFonts w:ascii="Arial" w:hAnsi="Arial" w:cs="Arial"/>
                <w:noProof/>
                <w:color w:val="FFFFFF"/>
                <w:sz w:val="52"/>
              </w:rPr>
              <w:t>APPLICATION FOR</w:t>
            </w:r>
          </w:p>
          <w:p w14:paraId="0947B12A" w14:textId="628985F9" w:rsidR="00D063DD" w:rsidRPr="00C14291" w:rsidRDefault="00631E98" w:rsidP="009E78E7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noProof/>
                <w:color w:val="FFFFFF"/>
                <w:sz w:val="52"/>
              </w:rPr>
            </w:pPr>
            <w:r>
              <w:rPr>
                <w:rFonts w:ascii="Arial" w:hAnsi="Arial" w:cs="Arial"/>
                <w:noProof/>
                <w:color w:val="FFFFFF"/>
                <w:sz w:val="52"/>
              </w:rPr>
              <w:t>Chief Executive Officer</w:t>
            </w:r>
          </w:p>
          <w:p w14:paraId="1E6460DE" w14:textId="77777777" w:rsidR="006C4EE5" w:rsidRPr="009E78E7" w:rsidRDefault="006C4EE5" w:rsidP="009E78E7">
            <w:pPr>
              <w:pStyle w:val="Header"/>
              <w:tabs>
                <w:tab w:val="clear" w:pos="4153"/>
                <w:tab w:val="clear" w:pos="8306"/>
              </w:tabs>
              <w:rPr>
                <w:rFonts w:ascii="Garamond" w:hAnsi="Garamond"/>
                <w:noProof/>
                <w:sz w:val="32"/>
              </w:rPr>
            </w:pPr>
          </w:p>
        </w:tc>
      </w:tr>
    </w:tbl>
    <w:p w14:paraId="655274A6" w14:textId="77777777" w:rsidR="004E50D8" w:rsidRDefault="004E50D8" w:rsidP="00573238">
      <w:pPr>
        <w:pStyle w:val="Header"/>
        <w:tabs>
          <w:tab w:val="clear" w:pos="4153"/>
          <w:tab w:val="clear" w:pos="8306"/>
        </w:tabs>
        <w:ind w:right="-193"/>
        <w:rPr>
          <w:rFonts w:ascii="Arial" w:hAnsi="Arial" w:cs="Arial"/>
          <w:noProof/>
          <w:sz w:val="28"/>
        </w:rPr>
      </w:pPr>
    </w:p>
    <w:p w14:paraId="2751EF74" w14:textId="1DD28966" w:rsidR="004F440D" w:rsidRDefault="00876F88" w:rsidP="00CE02CA">
      <w:pPr>
        <w:pStyle w:val="Header"/>
        <w:tabs>
          <w:tab w:val="clear" w:pos="4153"/>
          <w:tab w:val="clear" w:pos="8306"/>
        </w:tabs>
        <w:ind w:right="-193"/>
        <w:rPr>
          <w:rFonts w:ascii="Arial" w:hAnsi="Arial" w:cs="Arial"/>
          <w:noProof/>
          <w:sz w:val="26"/>
        </w:rPr>
      </w:pPr>
      <w:r w:rsidRPr="00CE02CA">
        <w:rPr>
          <w:rFonts w:ascii="Arial" w:hAnsi="Arial" w:cs="Arial"/>
          <w:noProof/>
          <w:sz w:val="26"/>
        </w:rPr>
        <w:t xml:space="preserve">Please complete </w:t>
      </w:r>
      <w:r w:rsidR="00E3315D" w:rsidRPr="00CE02CA">
        <w:rPr>
          <w:rFonts w:ascii="Arial" w:hAnsi="Arial" w:cs="Arial"/>
          <w:noProof/>
          <w:sz w:val="26"/>
        </w:rPr>
        <w:t xml:space="preserve">and return </w:t>
      </w:r>
      <w:r w:rsidRPr="00CE02CA">
        <w:rPr>
          <w:rFonts w:ascii="Arial" w:hAnsi="Arial" w:cs="Arial"/>
          <w:noProof/>
          <w:sz w:val="26"/>
        </w:rPr>
        <w:t>th</w:t>
      </w:r>
      <w:r w:rsidR="00E3315D" w:rsidRPr="00CE02CA">
        <w:rPr>
          <w:rFonts w:ascii="Arial" w:hAnsi="Arial" w:cs="Arial"/>
          <w:noProof/>
          <w:sz w:val="26"/>
        </w:rPr>
        <w:t>is</w:t>
      </w:r>
      <w:r w:rsidRPr="00CE02CA">
        <w:rPr>
          <w:rFonts w:ascii="Arial" w:hAnsi="Arial" w:cs="Arial"/>
          <w:noProof/>
          <w:sz w:val="26"/>
        </w:rPr>
        <w:t xml:space="preserve"> form </w:t>
      </w:r>
      <w:r w:rsidR="00E3315D" w:rsidRPr="00CE02CA">
        <w:rPr>
          <w:rFonts w:ascii="Arial" w:hAnsi="Arial" w:cs="Arial"/>
          <w:noProof/>
          <w:sz w:val="26"/>
        </w:rPr>
        <w:t>before the deadline of</w:t>
      </w:r>
      <w:r w:rsidR="004F440D">
        <w:rPr>
          <w:rFonts w:ascii="Arial" w:hAnsi="Arial" w:cs="Arial"/>
          <w:noProof/>
          <w:sz w:val="26"/>
        </w:rPr>
        <w:t>:</w:t>
      </w:r>
      <w:r w:rsidR="00795271">
        <w:rPr>
          <w:rFonts w:ascii="Arial" w:hAnsi="Arial" w:cs="Arial"/>
          <w:noProof/>
          <w:sz w:val="26"/>
        </w:rPr>
        <w:t>Friday 10</w:t>
      </w:r>
      <w:r w:rsidR="00795271" w:rsidRPr="00795271">
        <w:rPr>
          <w:rFonts w:ascii="Arial" w:hAnsi="Arial" w:cs="Arial"/>
          <w:noProof/>
          <w:sz w:val="26"/>
          <w:vertAlign w:val="superscript"/>
        </w:rPr>
        <w:t>th</w:t>
      </w:r>
      <w:r w:rsidR="00795271">
        <w:rPr>
          <w:rFonts w:ascii="Arial" w:hAnsi="Arial" w:cs="Arial"/>
          <w:noProof/>
          <w:sz w:val="26"/>
        </w:rPr>
        <w:t xml:space="preserve"> April 2026</w:t>
      </w:r>
    </w:p>
    <w:p w14:paraId="7DA5A2A1" w14:textId="0A1EC6CA" w:rsidR="00020DE8" w:rsidRPr="00020DE8" w:rsidRDefault="00020DE8" w:rsidP="00020DE8">
      <w:pPr>
        <w:pStyle w:val="Header"/>
        <w:shd w:val="clear" w:color="auto" w:fill="FF0000"/>
        <w:tabs>
          <w:tab w:val="clear" w:pos="4153"/>
          <w:tab w:val="clear" w:pos="8306"/>
          <w:tab w:val="left" w:pos="7035"/>
        </w:tabs>
        <w:ind w:right="-193"/>
        <w:rPr>
          <w:rFonts w:ascii="Arial" w:hAnsi="Arial" w:cs="Arial"/>
          <w:b/>
          <w:noProof/>
          <w:sz w:val="26"/>
        </w:rPr>
      </w:pPr>
    </w:p>
    <w:p w14:paraId="34D5E35D" w14:textId="77777777" w:rsidR="00020DE8" w:rsidRDefault="00020DE8" w:rsidP="00CE02CA">
      <w:pPr>
        <w:pStyle w:val="Header"/>
        <w:tabs>
          <w:tab w:val="clear" w:pos="4153"/>
          <w:tab w:val="clear" w:pos="8306"/>
        </w:tabs>
        <w:ind w:right="-193"/>
        <w:rPr>
          <w:rFonts w:ascii="Arial" w:hAnsi="Arial" w:cs="Arial"/>
          <w:b/>
          <w:noProof/>
          <w:sz w:val="26"/>
        </w:rPr>
      </w:pPr>
    </w:p>
    <w:p w14:paraId="74CDE424" w14:textId="318ACC8C" w:rsidR="00CE02CA" w:rsidRDefault="00E3315D" w:rsidP="00CE02CA">
      <w:pPr>
        <w:pStyle w:val="Header"/>
        <w:tabs>
          <w:tab w:val="clear" w:pos="4153"/>
          <w:tab w:val="clear" w:pos="8306"/>
        </w:tabs>
        <w:ind w:right="-193"/>
        <w:rPr>
          <w:rFonts w:ascii="Arial" w:hAnsi="Arial" w:cs="Arial"/>
          <w:noProof/>
          <w:sz w:val="26"/>
        </w:rPr>
      </w:pPr>
      <w:r w:rsidRPr="004E50D8">
        <w:rPr>
          <w:rFonts w:ascii="Arial" w:hAnsi="Arial" w:cs="Arial"/>
          <w:b/>
          <w:noProof/>
          <w:sz w:val="26"/>
        </w:rPr>
        <w:t>Late applications will not be considered</w:t>
      </w:r>
      <w:r w:rsidR="004E50D8" w:rsidRPr="004E50D8">
        <w:rPr>
          <w:rFonts w:ascii="Arial" w:hAnsi="Arial" w:cs="Arial"/>
          <w:b/>
          <w:noProof/>
          <w:sz w:val="26"/>
        </w:rPr>
        <w:t xml:space="preserve"> </w:t>
      </w:r>
      <w:r w:rsidR="00631E98">
        <w:rPr>
          <w:rFonts w:ascii="Arial" w:hAnsi="Arial" w:cs="Arial"/>
          <w:b/>
          <w:noProof/>
          <w:sz w:val="26"/>
        </w:rPr>
        <w:t xml:space="preserve"> </w:t>
      </w:r>
    </w:p>
    <w:p w14:paraId="19B628A6" w14:textId="77777777" w:rsidR="00876F88" w:rsidRDefault="00876F88">
      <w:pPr>
        <w:pStyle w:val="Header"/>
        <w:tabs>
          <w:tab w:val="clear" w:pos="4153"/>
          <w:tab w:val="clear" w:pos="8306"/>
        </w:tabs>
        <w:rPr>
          <w:rFonts w:ascii="Garamond" w:hAnsi="Garamond"/>
          <w:noProof/>
          <w:sz w:val="32"/>
        </w:rPr>
      </w:pPr>
    </w:p>
    <w:tbl>
      <w:tblPr>
        <w:tblW w:w="10528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1620"/>
        <w:gridCol w:w="2455"/>
        <w:gridCol w:w="1325"/>
        <w:gridCol w:w="3778"/>
      </w:tblGrid>
      <w:tr w:rsidR="00E3315D" w14:paraId="3FF696C4" w14:textId="77777777" w:rsidTr="00DC7291">
        <w:tc>
          <w:tcPr>
            <w:tcW w:w="10528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30" w:color="auto" w:fill="FFFFFF"/>
          </w:tcPr>
          <w:p w14:paraId="7C422D9C" w14:textId="77777777" w:rsidR="00E3315D" w:rsidRDefault="00E3315D">
            <w:pPr>
              <w:pStyle w:val="Heading3"/>
              <w:rPr>
                <w:rFonts w:cs="Arial"/>
                <w:noProof/>
                <w:sz w:val="12"/>
              </w:rPr>
            </w:pPr>
          </w:p>
          <w:p w14:paraId="11DCBA8D" w14:textId="77777777" w:rsidR="00E3315D" w:rsidRDefault="00E3315D">
            <w:pPr>
              <w:pStyle w:val="Heading3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PERSONAL DETAILS</w:t>
            </w:r>
          </w:p>
          <w:p w14:paraId="5BED76E2" w14:textId="77777777" w:rsidR="00E3315D" w:rsidRDefault="00E3315D">
            <w:pPr>
              <w:rPr>
                <w:sz w:val="12"/>
                <w:lang w:val="en-GB"/>
              </w:rPr>
            </w:pPr>
          </w:p>
        </w:tc>
      </w:tr>
      <w:tr w:rsidR="008B5137" w14:paraId="2681F096" w14:textId="77777777" w:rsidTr="008B5137">
        <w:trPr>
          <w:cantSplit/>
        </w:trPr>
        <w:tc>
          <w:tcPr>
            <w:tcW w:w="297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202AECC" w14:textId="77777777" w:rsidR="004E50D8" w:rsidRPr="006C4EE5" w:rsidRDefault="004E50D8" w:rsidP="008B5137">
            <w:pPr>
              <w:tabs>
                <w:tab w:val="left" w:pos="5387"/>
              </w:tabs>
              <w:spacing w:before="60" w:after="60"/>
              <w:ind w:right="-1670"/>
              <w:rPr>
                <w:rFonts w:ascii="Arial" w:hAnsi="Arial" w:cs="Arial"/>
                <w:noProof/>
                <w:sz w:val="22"/>
              </w:rPr>
            </w:pPr>
          </w:p>
          <w:p w14:paraId="6BF8C0E4" w14:textId="77777777" w:rsidR="008B5137" w:rsidRPr="006C4EE5" w:rsidRDefault="008B5137" w:rsidP="008B5137">
            <w:pPr>
              <w:tabs>
                <w:tab w:val="left" w:pos="5387"/>
              </w:tabs>
              <w:spacing w:before="60" w:after="60"/>
              <w:ind w:right="-1670"/>
              <w:rPr>
                <w:rFonts w:ascii="Arial" w:hAnsi="Arial" w:cs="Arial"/>
                <w:noProof/>
                <w:sz w:val="22"/>
                <w:szCs w:val="24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First Name:</w:t>
            </w:r>
          </w:p>
        </w:tc>
        <w:tc>
          <w:tcPr>
            <w:tcW w:w="7558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410CE38A" w14:textId="77777777" w:rsidR="008B5137" w:rsidRPr="006C4EE5" w:rsidRDefault="008B5137">
            <w:pPr>
              <w:tabs>
                <w:tab w:val="left" w:pos="5387"/>
              </w:tabs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</w:tr>
      <w:tr w:rsidR="008B5137" w14:paraId="190A2023" w14:textId="77777777" w:rsidTr="008B5137">
        <w:trPr>
          <w:cantSplit/>
        </w:trPr>
        <w:tc>
          <w:tcPr>
            <w:tcW w:w="297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1F780F5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6F1B285E" w14:textId="77777777" w:rsidR="008B5137" w:rsidRPr="006C4EE5" w:rsidRDefault="008B5137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Surname / Family Name:</w:t>
            </w:r>
          </w:p>
        </w:tc>
        <w:tc>
          <w:tcPr>
            <w:tcW w:w="75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7FE89787" w14:textId="77777777" w:rsidR="008B5137" w:rsidRPr="006C4EE5" w:rsidRDefault="008B5137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</w:tr>
      <w:tr w:rsidR="00E3315D" w14:paraId="5E1F2E0A" w14:textId="77777777" w:rsidTr="008B5137"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7FAF90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217F00C7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Address:</w:t>
            </w:r>
          </w:p>
        </w:tc>
        <w:tc>
          <w:tcPr>
            <w:tcW w:w="9178" w:type="dxa"/>
            <w:gridSpan w:val="4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204DA77D" w14:textId="77777777" w:rsidR="00E3315D" w:rsidRPr="006C4EE5" w:rsidRDefault="00E3315D" w:rsidP="006C4EE5">
            <w:pPr>
              <w:spacing w:before="60" w:after="60"/>
              <w:ind w:left="1512" w:right="-1667"/>
              <w:rPr>
                <w:rFonts w:ascii="Arial" w:hAnsi="Arial" w:cs="Arial"/>
                <w:noProof/>
                <w:sz w:val="22"/>
              </w:rPr>
            </w:pPr>
          </w:p>
        </w:tc>
      </w:tr>
      <w:tr w:rsidR="00E3315D" w14:paraId="64B4BD15" w14:textId="77777777" w:rsidTr="008B5137"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362858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51B6BBB1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40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4B5BBA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14:paraId="680AD405" w14:textId="77777777" w:rsidR="006C4EE5" w:rsidRDefault="006C4EE5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0274C1C6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Post Code: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43A895E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</w:tr>
      <w:tr w:rsidR="00E3315D" w14:paraId="5791C37D" w14:textId="77777777" w:rsidTr="006C4EE5"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4C6A89F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543F9502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Tel. (home):</w:t>
            </w:r>
          </w:p>
        </w:tc>
        <w:tc>
          <w:tcPr>
            <w:tcW w:w="40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443EE0" w14:textId="77777777" w:rsidR="00E3315D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232CE65A" w14:textId="77777777" w:rsidR="006C4EE5" w:rsidRPr="006C4EE5" w:rsidRDefault="006C4EE5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325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14:paraId="0C8DCF68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375A91EA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Tel. (work):</w:t>
            </w:r>
          </w:p>
        </w:tc>
        <w:tc>
          <w:tcPr>
            <w:tcW w:w="377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289C7C46" w14:textId="77777777" w:rsidR="00E3315D" w:rsidRPr="006C4EE5" w:rsidRDefault="00E3315D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16586119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</w:tr>
      <w:tr w:rsidR="004E50D8" w14:paraId="489C1C82" w14:textId="77777777" w:rsidTr="006C4EE5"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E057039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01AEFE12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Email:</w:t>
            </w:r>
          </w:p>
        </w:tc>
        <w:tc>
          <w:tcPr>
            <w:tcW w:w="917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3155B755" w14:textId="77777777" w:rsidR="004E50D8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4066F399" w14:textId="77777777" w:rsidR="006C4EE5" w:rsidRPr="006C4EE5" w:rsidRDefault="006C4EE5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</w:tr>
      <w:tr w:rsidR="004E50D8" w14:paraId="3327B23E" w14:textId="77777777" w:rsidTr="004E50D8">
        <w:tc>
          <w:tcPr>
            <w:tcW w:w="10528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7FE7E98" w14:textId="77777777" w:rsidR="004E50D8" w:rsidRPr="006C4EE5" w:rsidRDefault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  <w:p w14:paraId="694B5F1D" w14:textId="77777777" w:rsidR="004E50D8" w:rsidRPr="006C4EE5" w:rsidRDefault="004E50D8" w:rsidP="004E50D8">
            <w:pPr>
              <w:tabs>
                <w:tab w:val="left" w:pos="3582"/>
                <w:tab w:val="left" w:pos="5022"/>
              </w:tabs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  <w:r w:rsidRPr="006C4EE5">
              <w:rPr>
                <w:rFonts w:ascii="Arial" w:hAnsi="Arial" w:cs="Arial"/>
                <w:noProof/>
                <w:sz w:val="22"/>
              </w:rPr>
              <w:t>May we contact you at work?</w:t>
            </w:r>
            <w:r w:rsidRPr="006C4EE5">
              <w:rPr>
                <w:rFonts w:ascii="Arial" w:hAnsi="Arial" w:cs="Arial"/>
                <w:noProof/>
                <w:sz w:val="22"/>
              </w:rPr>
              <w:tab/>
              <w:t xml:space="preserve">Yes </w:t>
            </w:r>
            <w:r w:rsidRPr="006C4EE5">
              <w:rPr>
                <w:rFonts w:ascii="Arial" w:hAnsi="Arial" w:cs="Arial"/>
                <w:noProof/>
                <w:sz w:val="22"/>
              </w:rPr>
              <w:t></w:t>
            </w:r>
            <w:r w:rsidRPr="006C4EE5">
              <w:rPr>
                <w:rFonts w:ascii="Arial" w:hAnsi="Arial" w:cs="Arial"/>
                <w:noProof/>
                <w:sz w:val="22"/>
              </w:rPr>
              <w:tab/>
              <w:t xml:space="preserve">No </w:t>
            </w:r>
            <w:r w:rsidRPr="006C4EE5">
              <w:rPr>
                <w:rFonts w:ascii="Arial" w:hAnsi="Arial" w:cs="Arial"/>
                <w:noProof/>
                <w:sz w:val="22"/>
              </w:rPr>
              <w:t></w:t>
            </w:r>
          </w:p>
          <w:p w14:paraId="0B8CC9D5" w14:textId="77777777" w:rsidR="004E50D8" w:rsidRPr="006C4EE5" w:rsidRDefault="004E50D8" w:rsidP="004E50D8">
            <w:pPr>
              <w:spacing w:before="60" w:after="60"/>
              <w:ind w:right="-1667"/>
              <w:rPr>
                <w:rFonts w:ascii="Arial" w:hAnsi="Arial" w:cs="Arial"/>
                <w:noProof/>
                <w:sz w:val="22"/>
              </w:rPr>
            </w:pPr>
          </w:p>
        </w:tc>
      </w:tr>
    </w:tbl>
    <w:p w14:paraId="14EDC167" w14:textId="77777777" w:rsidR="004E50D8" w:rsidRDefault="004E50D8">
      <w:pPr>
        <w:sectPr w:rsidR="004E50D8">
          <w:headerReference w:type="even" r:id="rId14"/>
          <w:headerReference w:type="default" r:id="rId15"/>
          <w:headerReference w:type="first" r:id="rId16"/>
          <w:pgSz w:w="11909" w:h="16834" w:code="9"/>
          <w:pgMar w:top="794" w:right="851" w:bottom="425" w:left="720" w:header="510" w:footer="720" w:gutter="0"/>
          <w:cols w:space="720"/>
          <w:noEndnote/>
        </w:sectPr>
      </w:pPr>
    </w:p>
    <w:p w14:paraId="00214DD6" w14:textId="77777777" w:rsidR="003A1196" w:rsidRDefault="003A1196">
      <w:pPr>
        <w:sectPr w:rsidR="003A1196" w:rsidSect="004E50D8">
          <w:type w:val="continuous"/>
          <w:pgSz w:w="11909" w:h="16834" w:code="9"/>
          <w:pgMar w:top="794" w:right="851" w:bottom="425" w:left="720" w:header="510" w:footer="720" w:gutter="0"/>
          <w:cols w:space="720"/>
          <w:noEndnote/>
        </w:sectPr>
      </w:pPr>
    </w:p>
    <w:p w14:paraId="18B3ADD0" w14:textId="77777777" w:rsidR="003A1196" w:rsidRDefault="003A1196">
      <w:pPr>
        <w:sectPr w:rsidR="003A1196" w:rsidSect="003A1196">
          <w:headerReference w:type="default" r:id="rId17"/>
          <w:pgSz w:w="11909" w:h="16834" w:code="9"/>
          <w:pgMar w:top="794" w:right="851" w:bottom="425" w:left="720" w:header="510" w:footer="720" w:gutter="0"/>
          <w:cols w:space="720"/>
          <w:noEndnote/>
        </w:sectPr>
      </w:pPr>
    </w:p>
    <w:p w14:paraId="401FB857" w14:textId="77777777" w:rsidR="003A1196" w:rsidRDefault="003A1196"/>
    <w:tbl>
      <w:tblPr>
        <w:tblW w:w="11070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15"/>
        <w:gridCol w:w="4111"/>
        <w:gridCol w:w="3944"/>
      </w:tblGrid>
      <w:tr w:rsidR="00E3315D" w14:paraId="42039FB1" w14:textId="77777777" w:rsidTr="004E50D8">
        <w:tc>
          <w:tcPr>
            <w:tcW w:w="11070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30" w:color="auto" w:fill="FFFFFF"/>
          </w:tcPr>
          <w:p w14:paraId="1BEFB728" w14:textId="77777777" w:rsidR="00E3315D" w:rsidRDefault="00E3315D">
            <w:pPr>
              <w:pStyle w:val="Heading1"/>
              <w:ind w:right="-1667"/>
              <w:jc w:val="left"/>
              <w:rPr>
                <w:rFonts w:cs="Arial"/>
                <w:noProof/>
                <w:sz w:val="12"/>
              </w:rPr>
            </w:pPr>
          </w:p>
          <w:p w14:paraId="56524582" w14:textId="77777777" w:rsidR="00E3315D" w:rsidRDefault="00E3315D">
            <w:pPr>
              <w:pStyle w:val="Heading1"/>
              <w:ind w:right="-1667"/>
              <w:jc w:val="left"/>
              <w:rPr>
                <w:rFonts w:cs="Arial"/>
                <w:noProof/>
                <w:sz w:val="24"/>
              </w:rPr>
            </w:pPr>
            <w:r>
              <w:rPr>
                <w:rFonts w:cs="Arial"/>
                <w:noProof/>
                <w:sz w:val="24"/>
              </w:rPr>
              <w:t>EDUCATION</w:t>
            </w:r>
          </w:p>
          <w:p w14:paraId="2D416D1C" w14:textId="77777777" w:rsidR="00E3315D" w:rsidRDefault="00E3315D">
            <w:pPr>
              <w:rPr>
                <w:sz w:val="12"/>
                <w:lang w:val="en-GB"/>
              </w:rPr>
            </w:pPr>
          </w:p>
        </w:tc>
      </w:tr>
      <w:tr w:rsidR="00E3315D" w14:paraId="0FF68007" w14:textId="77777777" w:rsidTr="004E50D8">
        <w:trPr>
          <w:cantSplit/>
        </w:trPr>
        <w:tc>
          <w:tcPr>
            <w:tcW w:w="11070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0121EF2" w14:textId="77777777" w:rsidR="00E3315D" w:rsidRDefault="00E3315D">
            <w:pPr>
              <w:pStyle w:val="WPDefaults"/>
              <w:rPr>
                <w:rFonts w:ascii="Arial" w:hAnsi="Arial" w:cs="Arial"/>
                <w:noProof/>
                <w:sz w:val="16"/>
              </w:rPr>
            </w:pPr>
          </w:p>
          <w:p w14:paraId="7239F4FD" w14:textId="77777777" w:rsidR="00E3315D" w:rsidRDefault="00E3315D">
            <w:pPr>
              <w:pStyle w:val="WPDefaults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Please tell us about your education and qualifications</w:t>
            </w:r>
            <w:r w:rsidR="00DC7291">
              <w:rPr>
                <w:rFonts w:ascii="Arial" w:hAnsi="Arial" w:cs="Arial"/>
                <w:noProof/>
              </w:rPr>
              <w:t xml:space="preserve"> that you feel are relevant to this post.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="00DC7291">
              <w:rPr>
                <w:rFonts w:ascii="Arial" w:hAnsi="Arial" w:cs="Arial"/>
                <w:noProof/>
              </w:rPr>
              <w:t>Include</w:t>
            </w:r>
            <w:r>
              <w:rPr>
                <w:rFonts w:ascii="Arial" w:hAnsi="Arial" w:cs="Arial"/>
                <w:noProof/>
              </w:rPr>
              <w:t xml:space="preserve"> qualifications gained overseas</w:t>
            </w:r>
            <w:r w:rsidR="00DC7291">
              <w:rPr>
                <w:rFonts w:ascii="Arial" w:hAnsi="Arial" w:cs="Arial"/>
                <w:noProof/>
              </w:rPr>
              <w:t xml:space="preserve"> and</w:t>
            </w:r>
            <w:r>
              <w:rPr>
                <w:rFonts w:ascii="Arial" w:hAnsi="Arial" w:cs="Arial"/>
                <w:noProof/>
              </w:rPr>
              <w:t xml:space="preserve"> courses you are currently undertaking.</w:t>
            </w:r>
          </w:p>
          <w:p w14:paraId="34788E43" w14:textId="77777777" w:rsidR="00E3315D" w:rsidRDefault="00E3315D">
            <w:pPr>
              <w:pStyle w:val="WPDefaults"/>
              <w:rPr>
                <w:rFonts w:ascii="Arial" w:hAnsi="Arial" w:cs="Arial"/>
                <w:noProof/>
                <w:sz w:val="16"/>
              </w:rPr>
            </w:pPr>
          </w:p>
        </w:tc>
      </w:tr>
      <w:tr w:rsidR="00E3315D" w14:paraId="057B0EFC" w14:textId="77777777" w:rsidTr="004E50D8">
        <w:tc>
          <w:tcPr>
            <w:tcW w:w="301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7E9A3E4B" w14:textId="77777777" w:rsidR="00E3315D" w:rsidRDefault="00E3315D">
            <w:pPr>
              <w:pStyle w:val="Heading4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>Subject</w:t>
            </w:r>
          </w:p>
        </w:tc>
        <w:tc>
          <w:tcPr>
            <w:tcW w:w="4111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7E54B476" w14:textId="77777777" w:rsidR="00E3315D" w:rsidRDefault="00E3315D">
            <w:pPr>
              <w:pStyle w:val="Heading4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>Level/Qualification and date gained</w:t>
            </w:r>
          </w:p>
        </w:tc>
        <w:tc>
          <w:tcPr>
            <w:tcW w:w="3944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pct5" w:color="auto" w:fill="FFFFFF"/>
          </w:tcPr>
          <w:p w14:paraId="129BFE64" w14:textId="77777777" w:rsidR="00E3315D" w:rsidRDefault="00E3315D">
            <w:pPr>
              <w:pStyle w:val="Heading4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>Institution where gained</w:t>
            </w:r>
          </w:p>
        </w:tc>
      </w:tr>
      <w:tr w:rsidR="00E3315D" w14:paraId="367789DC" w14:textId="77777777" w:rsidTr="006C4EE5">
        <w:trPr>
          <w:cantSplit/>
          <w:trHeight w:val="576"/>
        </w:trPr>
        <w:tc>
          <w:tcPr>
            <w:tcW w:w="3015" w:type="dxa"/>
            <w:tcBorders>
              <w:top w:val="nil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CFA860E" w14:textId="77777777" w:rsidR="00E3315D" w:rsidRDefault="00E3315D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</w:tcPr>
          <w:p w14:paraId="11F59CE2" w14:textId="77777777" w:rsidR="00E3315D" w:rsidRDefault="00E3315D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  <w:tc>
          <w:tcPr>
            <w:tcW w:w="394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6903CC2" w14:textId="77777777" w:rsidR="00E3315D" w:rsidRDefault="00E3315D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E3315D" w14:paraId="0050C70E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2F09D48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03CE9D44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2873DF78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172E63E2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5F10A00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7B197864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1B2C8D1D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3F99772C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nil"/>
              <w:right w:val="single" w:sz="2" w:space="0" w:color="auto"/>
            </w:tcBorders>
          </w:tcPr>
          <w:p w14:paraId="69BAA07A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nil"/>
              <w:right w:val="single" w:sz="2" w:space="0" w:color="auto"/>
            </w:tcBorders>
          </w:tcPr>
          <w:p w14:paraId="37AB5E2F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4490033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1CEE67E4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nil"/>
              <w:right w:val="single" w:sz="2" w:space="0" w:color="auto"/>
            </w:tcBorders>
          </w:tcPr>
          <w:p w14:paraId="7D7DBA3B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nil"/>
              <w:right w:val="single" w:sz="2" w:space="0" w:color="auto"/>
            </w:tcBorders>
          </w:tcPr>
          <w:p w14:paraId="5B5E752C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1C2100B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6670AF5A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nil"/>
              <w:right w:val="single" w:sz="2" w:space="0" w:color="auto"/>
            </w:tcBorders>
          </w:tcPr>
          <w:p w14:paraId="01144CE8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nil"/>
              <w:right w:val="single" w:sz="2" w:space="0" w:color="auto"/>
            </w:tcBorders>
          </w:tcPr>
          <w:p w14:paraId="02D700CE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D468BDF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32B760CC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0C04103F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12F0079F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D612439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1BF35D07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0092D87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3B246F75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FD4A60E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595FC70A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44856C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79BF5CB1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D53F80C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E3315D" w14:paraId="53086106" w14:textId="77777777" w:rsidTr="006C4EE5">
        <w:trPr>
          <w:cantSplit/>
          <w:trHeight w:val="576"/>
        </w:trPr>
        <w:tc>
          <w:tcPr>
            <w:tcW w:w="301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4A63ACF0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12" w:space="0" w:color="auto"/>
              <w:right w:val="single" w:sz="2" w:space="0" w:color="auto"/>
            </w:tcBorders>
          </w:tcPr>
          <w:p w14:paraId="6CEE5903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  <w:tc>
          <w:tcPr>
            <w:tcW w:w="394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0ED9C287" w14:textId="77777777" w:rsidR="00E3315D" w:rsidRDefault="00E3315D">
            <w:pPr>
              <w:spacing w:before="60" w:after="60"/>
              <w:ind w:right="-1667"/>
              <w:rPr>
                <w:rFonts w:ascii="Arial" w:hAnsi="Arial"/>
                <w:noProof/>
              </w:rPr>
            </w:pPr>
          </w:p>
        </w:tc>
      </w:tr>
      <w:tr w:rsidR="006F7E69" w14:paraId="008B0562" w14:textId="77777777" w:rsidTr="004E50D8">
        <w:tc>
          <w:tcPr>
            <w:tcW w:w="11070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30" w:color="auto" w:fill="FFFFFF"/>
          </w:tcPr>
          <w:p w14:paraId="037F14ED" w14:textId="77777777" w:rsidR="006F7E69" w:rsidRDefault="006F7E69">
            <w:pPr>
              <w:pStyle w:val="Heading1"/>
              <w:ind w:right="-1667"/>
              <w:jc w:val="left"/>
              <w:rPr>
                <w:rFonts w:cs="Arial"/>
                <w:noProof/>
                <w:sz w:val="12"/>
              </w:rPr>
            </w:pPr>
          </w:p>
          <w:p w14:paraId="3D52713C" w14:textId="77777777" w:rsidR="006F7E69" w:rsidRDefault="006F7E69">
            <w:pPr>
              <w:pStyle w:val="Heading1"/>
              <w:ind w:right="-1667"/>
              <w:jc w:val="left"/>
              <w:rPr>
                <w:rFonts w:cs="Arial"/>
                <w:noProof/>
                <w:sz w:val="24"/>
              </w:rPr>
            </w:pPr>
            <w:r>
              <w:rPr>
                <w:rFonts w:cs="Arial"/>
                <w:noProof/>
                <w:sz w:val="24"/>
              </w:rPr>
              <w:t>TRAINING AND OTHER RELEVANT EXPERIENCE</w:t>
            </w:r>
          </w:p>
          <w:p w14:paraId="1ECED9EC" w14:textId="77777777" w:rsidR="006F7E69" w:rsidRDefault="006F7E69">
            <w:pPr>
              <w:rPr>
                <w:sz w:val="12"/>
                <w:lang w:val="en-GB"/>
              </w:rPr>
            </w:pPr>
          </w:p>
        </w:tc>
      </w:tr>
      <w:tr w:rsidR="006F7E69" w14:paraId="2D35803E" w14:textId="77777777" w:rsidTr="004E50D8">
        <w:trPr>
          <w:trHeight w:val="637"/>
        </w:trPr>
        <w:tc>
          <w:tcPr>
            <w:tcW w:w="11070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05A417D" w14:textId="77777777" w:rsidR="006F7E69" w:rsidRDefault="006F7E69">
            <w:pPr>
              <w:pStyle w:val="WPDefaults"/>
              <w:rPr>
                <w:rFonts w:ascii="Arial" w:hAnsi="Arial" w:cs="Arial"/>
                <w:noProof/>
                <w:sz w:val="10"/>
              </w:rPr>
            </w:pPr>
          </w:p>
          <w:p w14:paraId="518F3DCA" w14:textId="77777777" w:rsidR="006F7E69" w:rsidRDefault="006F7E69">
            <w:pPr>
              <w:pStyle w:val="WPDefaults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Please give details of any training you have received or courses which did not lead to a qualification but which you feel are relevant to th</w:t>
            </w:r>
            <w:r w:rsidR="00DC7291">
              <w:rPr>
                <w:rFonts w:ascii="Arial" w:hAnsi="Arial" w:cs="Arial"/>
                <w:noProof/>
              </w:rPr>
              <w:t>is</w:t>
            </w:r>
            <w:r>
              <w:rPr>
                <w:rFonts w:ascii="Arial" w:hAnsi="Arial" w:cs="Arial"/>
                <w:noProof/>
              </w:rPr>
              <w:t xml:space="preserve"> post.  This can include formal and informal,</w:t>
            </w:r>
            <w:r w:rsidR="0040645B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t xml:space="preserve">in-house and external training.   </w:t>
            </w:r>
          </w:p>
          <w:p w14:paraId="7F424A9E" w14:textId="77777777" w:rsidR="006F7E69" w:rsidRDefault="006F7E69">
            <w:pPr>
              <w:pStyle w:val="WPDefaults"/>
              <w:rPr>
                <w:rFonts w:ascii="Arial" w:hAnsi="Arial" w:cs="Arial"/>
                <w:noProof/>
                <w:sz w:val="10"/>
              </w:rPr>
            </w:pPr>
          </w:p>
        </w:tc>
      </w:tr>
      <w:tr w:rsidR="006F7E69" w14:paraId="376FF2F2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8859347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6F7E69" w14:paraId="7DE76AEC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CC7F3F8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6F7E69" w14:paraId="758474E9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1FDED46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6F7E69" w14:paraId="333C4946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58610B8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6F7E69" w14:paraId="18B6C2C8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AD3C199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6F7E69" w14:paraId="6325E8C3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65B2EF9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6F7E69" w14:paraId="26F28231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405F66AB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  <w:tr w:rsidR="006F7E69" w14:paraId="0BFE1172" w14:textId="77777777" w:rsidTr="006C4EE5">
        <w:trPr>
          <w:trHeight w:val="576"/>
        </w:trPr>
        <w:tc>
          <w:tcPr>
            <w:tcW w:w="11070" w:type="dxa"/>
            <w:gridSpan w:val="3"/>
            <w:tcBorders>
              <w:top w:val="dotted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7963FF" w14:textId="77777777" w:rsidR="006F7E69" w:rsidRDefault="006F7E69">
            <w:pPr>
              <w:spacing w:before="60" w:after="60"/>
              <w:ind w:right="-1667"/>
              <w:rPr>
                <w:rFonts w:ascii="Garamond" w:hAnsi="Garamond"/>
                <w:noProof/>
              </w:rPr>
            </w:pPr>
          </w:p>
        </w:tc>
      </w:tr>
    </w:tbl>
    <w:p w14:paraId="2CEFF3CB" w14:textId="77777777" w:rsidR="006C4EE5" w:rsidRDefault="006C4EE5">
      <w:pPr>
        <w:sectPr w:rsidR="006C4EE5" w:rsidSect="003A1196">
          <w:headerReference w:type="default" r:id="rId18"/>
          <w:pgSz w:w="11909" w:h="16834" w:code="9"/>
          <w:pgMar w:top="794" w:right="851" w:bottom="425" w:left="720" w:header="510" w:footer="720" w:gutter="0"/>
          <w:cols w:space="720"/>
          <w:noEndnote/>
        </w:sectPr>
      </w:pPr>
    </w:p>
    <w:p w14:paraId="0C688120" w14:textId="77777777" w:rsidR="006C4EE5" w:rsidRDefault="006C4EE5"/>
    <w:tbl>
      <w:tblPr>
        <w:tblW w:w="1107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1070"/>
      </w:tblGrid>
      <w:tr w:rsidR="006F7E69" w14:paraId="49DEB7B4" w14:textId="77777777" w:rsidTr="004E50D8">
        <w:tc>
          <w:tcPr>
            <w:tcW w:w="110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pct30" w:color="auto" w:fill="FFFFFF"/>
          </w:tcPr>
          <w:p w14:paraId="202E5BF4" w14:textId="77777777" w:rsidR="006F7E69" w:rsidRDefault="006F7E69">
            <w:pPr>
              <w:pStyle w:val="Heading1"/>
              <w:jc w:val="left"/>
              <w:rPr>
                <w:rFonts w:cs="Arial"/>
                <w:noProof/>
                <w:sz w:val="12"/>
              </w:rPr>
            </w:pPr>
          </w:p>
          <w:p w14:paraId="2D8A6361" w14:textId="77777777" w:rsidR="006F7E69" w:rsidRDefault="006F7E69">
            <w:pPr>
              <w:pStyle w:val="Heading1"/>
              <w:jc w:val="left"/>
              <w:rPr>
                <w:rFonts w:cs="Arial"/>
                <w:noProof/>
                <w:sz w:val="24"/>
              </w:rPr>
            </w:pPr>
            <w:r>
              <w:rPr>
                <w:rFonts w:cs="Arial"/>
                <w:noProof/>
                <w:sz w:val="24"/>
              </w:rPr>
              <w:t>EMPLOYMENT HISTORY</w:t>
            </w:r>
          </w:p>
          <w:p w14:paraId="31133B82" w14:textId="77777777" w:rsidR="006F7E69" w:rsidRDefault="006F7E69">
            <w:pPr>
              <w:rPr>
                <w:sz w:val="12"/>
                <w:lang w:val="en-GB"/>
              </w:rPr>
            </w:pPr>
          </w:p>
        </w:tc>
      </w:tr>
      <w:tr w:rsidR="006F7E69" w14:paraId="6D0A7614" w14:textId="77777777" w:rsidTr="004E50D8">
        <w:trPr>
          <w:cantSplit/>
        </w:trPr>
        <w:tc>
          <w:tcPr>
            <w:tcW w:w="110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03A4731" w14:textId="77777777" w:rsidR="006F7E69" w:rsidRDefault="006F7E69">
            <w:pPr>
              <w:pStyle w:val="WPDefaults"/>
              <w:rPr>
                <w:rFonts w:ascii="Arial" w:hAnsi="Arial" w:cs="Arial"/>
                <w:noProof/>
                <w:sz w:val="16"/>
              </w:rPr>
            </w:pPr>
          </w:p>
          <w:p w14:paraId="56C9CB43" w14:textId="77777777" w:rsidR="006F7E69" w:rsidRDefault="006F7E69">
            <w:pPr>
              <w:pStyle w:val="WPDefaults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Please give details of all your work history, starting with your most recent employment. Continue on a separate sheet if necessary</w:t>
            </w:r>
            <w:r w:rsidR="0028183D">
              <w:rPr>
                <w:rFonts w:ascii="Arial" w:hAnsi="Arial" w:cs="Arial"/>
                <w:noProof/>
              </w:rPr>
              <w:t>, ensuring your name is clearly marked on additional sheets</w:t>
            </w:r>
            <w:r>
              <w:rPr>
                <w:rFonts w:ascii="Arial" w:hAnsi="Arial" w:cs="Arial"/>
                <w:noProof/>
              </w:rPr>
              <w:t>. Please include reasons for any breaks in employment.</w:t>
            </w:r>
          </w:p>
          <w:p w14:paraId="1687A67B" w14:textId="77777777" w:rsidR="006F7E69" w:rsidRDefault="006F7E69">
            <w:pPr>
              <w:pStyle w:val="WPDefaults"/>
              <w:rPr>
                <w:rFonts w:ascii="Arial" w:hAnsi="Arial" w:cs="Arial"/>
                <w:noProof/>
                <w:sz w:val="16"/>
              </w:rPr>
            </w:pPr>
          </w:p>
        </w:tc>
      </w:tr>
    </w:tbl>
    <w:p w14:paraId="4560BC5A" w14:textId="77777777" w:rsidR="00A8053C" w:rsidRDefault="00A8053C">
      <w:pPr>
        <w:spacing w:before="60" w:after="60"/>
        <w:rPr>
          <w:rFonts w:ascii="Arial" w:hAnsi="Arial"/>
          <w:noProof/>
          <w:sz w:val="24"/>
          <w:szCs w:val="24"/>
        </w:rPr>
        <w:sectPr w:rsidR="00A8053C" w:rsidSect="003A1196">
          <w:pgSz w:w="11909" w:h="16834" w:code="9"/>
          <w:pgMar w:top="794" w:right="851" w:bottom="425" w:left="720" w:header="510" w:footer="720" w:gutter="0"/>
          <w:cols w:space="720"/>
          <w:noEndnote/>
        </w:sectPr>
      </w:pPr>
    </w:p>
    <w:tbl>
      <w:tblPr>
        <w:tblW w:w="1107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353"/>
        <w:gridCol w:w="1267"/>
        <w:gridCol w:w="2430"/>
        <w:gridCol w:w="7020"/>
      </w:tblGrid>
      <w:tr w:rsidR="006F7E69" w14:paraId="7A1CDCC5" w14:textId="77777777" w:rsidTr="004E50D8">
        <w:tc>
          <w:tcPr>
            <w:tcW w:w="353" w:type="dxa"/>
            <w:tcBorders>
              <w:top w:val="single" w:sz="12" w:space="0" w:color="auto"/>
              <w:left w:val="single" w:sz="12" w:space="0" w:color="auto"/>
            </w:tcBorders>
          </w:tcPr>
          <w:p w14:paraId="2B268F81" w14:textId="77777777" w:rsidR="006F7E69" w:rsidRPr="00DC7291" w:rsidRDefault="006F7E69">
            <w:pPr>
              <w:spacing w:before="60" w:after="60"/>
              <w:rPr>
                <w:rFonts w:ascii="Arial" w:hAnsi="Arial"/>
                <w:noProof/>
                <w:sz w:val="24"/>
                <w:szCs w:val="24"/>
              </w:rPr>
            </w:pPr>
            <w:r w:rsidRPr="00DC7291">
              <w:rPr>
                <w:rFonts w:ascii="Arial" w:hAnsi="Arial"/>
                <w:noProof/>
                <w:sz w:val="24"/>
                <w:szCs w:val="24"/>
              </w:rPr>
              <w:t>1</w:t>
            </w:r>
          </w:p>
        </w:tc>
        <w:tc>
          <w:tcPr>
            <w:tcW w:w="3697" w:type="dxa"/>
            <w:gridSpan w:val="2"/>
            <w:tcBorders>
              <w:top w:val="single" w:sz="12" w:space="0" w:color="auto"/>
            </w:tcBorders>
          </w:tcPr>
          <w:p w14:paraId="015C144B" w14:textId="77777777" w:rsidR="006F7E69" w:rsidRPr="00DC7291" w:rsidRDefault="00DC7291">
            <w:pPr>
              <w:spacing w:before="60" w:after="60"/>
              <w:rPr>
                <w:rFonts w:ascii="Arial" w:hAnsi="Arial"/>
                <w:noProof/>
                <w:sz w:val="24"/>
                <w:szCs w:val="24"/>
              </w:rPr>
            </w:pPr>
            <w:r>
              <w:rPr>
                <w:rFonts w:ascii="Arial" w:hAnsi="Arial"/>
                <w:noProof/>
                <w:sz w:val="24"/>
                <w:szCs w:val="24"/>
              </w:rPr>
              <w:t>C</w:t>
            </w:r>
            <w:r w:rsidR="006F7E69" w:rsidRPr="00DC7291">
              <w:rPr>
                <w:rFonts w:ascii="Arial" w:hAnsi="Arial"/>
                <w:noProof/>
                <w:sz w:val="24"/>
                <w:szCs w:val="24"/>
              </w:rPr>
              <w:t>urrent</w:t>
            </w:r>
            <w:r>
              <w:rPr>
                <w:rFonts w:ascii="Arial" w:hAnsi="Arial"/>
                <w:noProof/>
                <w:sz w:val="24"/>
                <w:szCs w:val="24"/>
              </w:rPr>
              <w:t xml:space="preserve"> </w:t>
            </w:r>
            <w:r w:rsidR="006F7E69" w:rsidRPr="00DC7291">
              <w:rPr>
                <w:rFonts w:ascii="Arial" w:hAnsi="Arial"/>
                <w:noProof/>
                <w:sz w:val="24"/>
                <w:szCs w:val="24"/>
              </w:rPr>
              <w:t>/</w:t>
            </w:r>
            <w:r>
              <w:rPr>
                <w:rFonts w:ascii="Arial" w:hAnsi="Arial"/>
                <w:noProof/>
                <w:sz w:val="24"/>
                <w:szCs w:val="24"/>
              </w:rPr>
              <w:t xml:space="preserve"> </w:t>
            </w:r>
            <w:r w:rsidR="006F7E69" w:rsidRPr="00DC7291">
              <w:rPr>
                <w:rFonts w:ascii="Arial" w:hAnsi="Arial"/>
                <w:noProof/>
                <w:sz w:val="24"/>
                <w:szCs w:val="24"/>
              </w:rPr>
              <w:t>most recent employer</w:t>
            </w:r>
            <w:r w:rsidR="0040645B">
              <w:rPr>
                <w:rFonts w:ascii="Arial" w:hAnsi="Arial"/>
                <w:noProof/>
                <w:sz w:val="24"/>
                <w:szCs w:val="24"/>
              </w:rPr>
              <w:t>:</w:t>
            </w:r>
          </w:p>
        </w:tc>
        <w:tc>
          <w:tcPr>
            <w:tcW w:w="702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4833F36" w14:textId="77777777" w:rsidR="006F7E69" w:rsidRDefault="006F7E69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Garamond" w:hAnsi="Garamond"/>
                <w:noProof/>
              </w:rPr>
            </w:pPr>
          </w:p>
        </w:tc>
      </w:tr>
      <w:tr w:rsidR="006F7E69" w14:paraId="615EF9FB" w14:textId="77777777" w:rsidTr="00C92D91">
        <w:trPr>
          <w:cantSplit/>
          <w:trHeight w:val="576"/>
        </w:trPr>
        <w:tc>
          <w:tcPr>
            <w:tcW w:w="353" w:type="dxa"/>
            <w:tcBorders>
              <w:left w:val="single" w:sz="12" w:space="0" w:color="auto"/>
            </w:tcBorders>
          </w:tcPr>
          <w:p w14:paraId="404E7B49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1267" w:type="dxa"/>
          </w:tcPr>
          <w:p w14:paraId="1DDC73F7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Address:</w:t>
            </w:r>
          </w:p>
        </w:tc>
        <w:tc>
          <w:tcPr>
            <w:tcW w:w="9450" w:type="dxa"/>
            <w:gridSpan w:val="2"/>
            <w:tcBorders>
              <w:bottom w:val="single" w:sz="4" w:space="0" w:color="auto"/>
              <w:right w:val="single" w:sz="12" w:space="0" w:color="auto"/>
            </w:tcBorders>
          </w:tcPr>
          <w:p w14:paraId="2D599968" w14:textId="77777777" w:rsidR="006F7E69" w:rsidRDefault="006F7E69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</w:tc>
      </w:tr>
      <w:tr w:rsidR="00FE18C0" w14:paraId="77EB971B" w14:textId="77777777" w:rsidTr="00C92D91">
        <w:trPr>
          <w:trHeight w:val="576"/>
        </w:trPr>
        <w:tc>
          <w:tcPr>
            <w:tcW w:w="353" w:type="dxa"/>
            <w:tcBorders>
              <w:left w:val="single" w:sz="12" w:space="0" w:color="auto"/>
            </w:tcBorders>
          </w:tcPr>
          <w:p w14:paraId="13A8EBCD" w14:textId="77777777" w:rsidR="00FE18C0" w:rsidRDefault="00FE18C0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1267" w:type="dxa"/>
          </w:tcPr>
          <w:p w14:paraId="526AD43D" w14:textId="77777777" w:rsidR="00FE18C0" w:rsidRDefault="00A8053C" w:rsidP="00A8053C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Job Title:</w:t>
            </w:r>
            <w:r w:rsidR="0040645B">
              <w:rPr>
                <w:rFonts w:ascii="Arial" w:hAnsi="Arial"/>
                <w:noProof/>
                <w:sz w:val="24"/>
              </w:rPr>
              <w:t xml:space="preserve"> </w:t>
            </w:r>
          </w:p>
        </w:tc>
        <w:tc>
          <w:tcPr>
            <w:tcW w:w="9450" w:type="dxa"/>
            <w:gridSpan w:val="2"/>
            <w:tcBorders>
              <w:top w:val="dotted" w:sz="4" w:space="0" w:color="auto"/>
              <w:bottom w:val="single" w:sz="4" w:space="0" w:color="auto"/>
              <w:right w:val="single" w:sz="12" w:space="0" w:color="auto"/>
            </w:tcBorders>
          </w:tcPr>
          <w:p w14:paraId="675D0DE9" w14:textId="77777777" w:rsidR="00FE18C0" w:rsidRDefault="00FE18C0">
            <w:pPr>
              <w:spacing w:before="60" w:after="60"/>
              <w:rPr>
                <w:rFonts w:ascii="Garamond" w:hAnsi="Garamond"/>
                <w:noProof/>
              </w:rPr>
            </w:pPr>
          </w:p>
        </w:tc>
      </w:tr>
      <w:tr w:rsidR="00FE18C0" w14:paraId="402E0136" w14:textId="77777777" w:rsidTr="00C92D91">
        <w:trPr>
          <w:cantSplit/>
          <w:trHeight w:val="2160"/>
          <w:tblHeader/>
        </w:trPr>
        <w:tc>
          <w:tcPr>
            <w:tcW w:w="11070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2410E37E" w14:textId="77777777" w:rsidR="00A8053C" w:rsidRPr="00A8053C" w:rsidRDefault="00A8053C" w:rsidP="00A8053C">
            <w:pPr>
              <w:spacing w:before="60" w:after="60"/>
              <w:ind w:left="356"/>
              <w:rPr>
                <w:rFonts w:ascii="Arial" w:hAnsi="Arial"/>
                <w:noProof/>
                <w:sz w:val="2"/>
              </w:rPr>
            </w:pPr>
          </w:p>
          <w:p w14:paraId="36F415D7" w14:textId="77777777" w:rsidR="00C92D91" w:rsidRDefault="00C92D91" w:rsidP="00C92D91">
            <w:pPr>
              <w:tabs>
                <w:tab w:val="left" w:pos="2877"/>
                <w:tab w:val="left" w:leader="dot" w:pos="10782"/>
              </w:tabs>
              <w:spacing w:before="60" w:after="60"/>
              <w:rPr>
                <w:rFonts w:ascii="Arial" w:hAnsi="Arial"/>
                <w:noProof/>
                <w:sz w:val="24"/>
              </w:rPr>
            </w:pPr>
          </w:p>
          <w:p w14:paraId="4CF6B45E" w14:textId="77777777" w:rsidR="00A8053C" w:rsidRPr="002F044B" w:rsidRDefault="00FE18C0" w:rsidP="00C92D91">
            <w:pPr>
              <w:tabs>
                <w:tab w:val="left" w:pos="2877"/>
                <w:tab w:val="left" w:leader="dot" w:pos="10782"/>
              </w:tabs>
              <w:spacing w:before="60" w:after="60"/>
              <w:rPr>
                <w:noProof/>
              </w:rPr>
            </w:pPr>
            <w:r>
              <w:rPr>
                <w:rFonts w:ascii="Arial" w:hAnsi="Arial"/>
                <w:noProof/>
                <w:sz w:val="24"/>
              </w:rPr>
              <w:t>Duties and purpose of job</w:t>
            </w:r>
            <w:r w:rsidR="00A8053C">
              <w:rPr>
                <w:rFonts w:ascii="Arial" w:hAnsi="Arial"/>
                <w:noProof/>
                <w:sz w:val="24"/>
              </w:rPr>
              <w:t>:</w:t>
            </w:r>
            <w:r w:rsidR="002F044B">
              <w:rPr>
                <w:rFonts w:ascii="Arial" w:hAnsi="Arial"/>
                <w:noProof/>
                <w:sz w:val="24"/>
              </w:rPr>
              <w:t xml:space="preserve"> </w:t>
            </w:r>
            <w:r w:rsidR="00C92D91">
              <w:rPr>
                <w:rFonts w:ascii="Arial" w:hAnsi="Arial"/>
                <w:noProof/>
                <w:sz w:val="24"/>
              </w:rPr>
              <w:tab/>
            </w:r>
            <w:r w:rsidR="00C92D91">
              <w:rPr>
                <w:rFonts w:ascii="Arial" w:hAnsi="Arial"/>
                <w:noProof/>
                <w:sz w:val="24"/>
              </w:rPr>
              <w:tab/>
            </w:r>
          </w:p>
          <w:p w14:paraId="2F725D21" w14:textId="77777777" w:rsidR="00C92D91" w:rsidRDefault="00C92D91" w:rsidP="00A8053C">
            <w:pPr>
              <w:tabs>
                <w:tab w:val="left" w:pos="356"/>
              </w:tabs>
              <w:spacing w:before="60" w:after="60"/>
            </w:pPr>
          </w:p>
          <w:p w14:paraId="516B92CE" w14:textId="77777777" w:rsidR="00A8053C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  <w:r>
              <w:tab/>
            </w:r>
            <w:r>
              <w:tab/>
            </w:r>
          </w:p>
          <w:p w14:paraId="26EBBE2E" w14:textId="77777777" w:rsidR="00C92D91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</w:p>
          <w:p w14:paraId="3CEBC048" w14:textId="77777777" w:rsidR="00C92D91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  <w:r>
              <w:tab/>
            </w:r>
            <w:r>
              <w:tab/>
            </w:r>
          </w:p>
          <w:p w14:paraId="3B3C4E44" w14:textId="77777777" w:rsidR="00C92D91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</w:p>
          <w:p w14:paraId="139364D1" w14:textId="77777777" w:rsidR="00C92D91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  <w:r>
              <w:tab/>
            </w:r>
            <w:r>
              <w:tab/>
            </w:r>
          </w:p>
          <w:p w14:paraId="188F5ECD" w14:textId="77777777" w:rsidR="00C92D91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</w:p>
          <w:p w14:paraId="4F348CC7" w14:textId="77777777" w:rsidR="00C92D91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  <w:r>
              <w:tab/>
            </w:r>
            <w:r>
              <w:tab/>
            </w:r>
          </w:p>
          <w:p w14:paraId="2E0991E0" w14:textId="77777777" w:rsidR="00C92D91" w:rsidRPr="00A8053C" w:rsidRDefault="00C92D91" w:rsidP="00C92D91">
            <w:pPr>
              <w:tabs>
                <w:tab w:val="left" w:pos="356"/>
                <w:tab w:val="left" w:leader="dot" w:pos="10854"/>
              </w:tabs>
              <w:spacing w:before="60" w:after="60"/>
            </w:pPr>
          </w:p>
        </w:tc>
      </w:tr>
      <w:tr w:rsidR="00C92D91" w14:paraId="2ECF7E6D" w14:textId="77777777" w:rsidTr="009E78E7">
        <w:trPr>
          <w:cantSplit/>
          <w:trHeight w:val="576"/>
        </w:trPr>
        <w:tc>
          <w:tcPr>
            <w:tcW w:w="11070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3FF14F5B" w14:textId="77777777" w:rsidR="00C92D91" w:rsidRDefault="00C92D91" w:rsidP="00C92D91">
            <w:pPr>
              <w:tabs>
                <w:tab w:val="left" w:pos="3229"/>
                <w:tab w:val="left" w:leader="dot" w:pos="10872"/>
              </w:tabs>
              <w:spacing w:before="60" w:after="60"/>
              <w:rPr>
                <w:rFonts w:ascii="Arial" w:hAnsi="Arial"/>
                <w:noProof/>
                <w:sz w:val="24"/>
              </w:rPr>
            </w:pPr>
            <w:r w:rsidRPr="00FE18C0">
              <w:rPr>
                <w:rFonts w:ascii="Arial" w:hAnsi="Arial"/>
                <w:noProof/>
                <w:sz w:val="24"/>
              </w:rPr>
              <w:t>Current/most recent salary</w:t>
            </w:r>
            <w:r>
              <w:rPr>
                <w:rFonts w:ascii="Arial" w:hAnsi="Arial"/>
                <w:noProof/>
                <w:sz w:val="24"/>
              </w:rPr>
              <w:t>:</w:t>
            </w:r>
            <w:r>
              <w:rPr>
                <w:rFonts w:ascii="Arial" w:hAnsi="Arial"/>
                <w:noProof/>
                <w:sz w:val="24"/>
              </w:rPr>
              <w:tab/>
            </w:r>
            <w:r>
              <w:rPr>
                <w:rFonts w:ascii="Arial" w:hAnsi="Arial"/>
                <w:noProof/>
                <w:sz w:val="24"/>
              </w:rPr>
              <w:tab/>
            </w:r>
          </w:p>
          <w:p w14:paraId="277E2EA0" w14:textId="77777777" w:rsidR="00C92D91" w:rsidRDefault="00C92D91" w:rsidP="00FE18C0">
            <w:pPr>
              <w:spacing w:before="60" w:after="60"/>
              <w:rPr>
                <w:rFonts w:ascii="Arial" w:hAnsi="Arial"/>
                <w:noProof/>
              </w:rPr>
            </w:pPr>
          </w:p>
        </w:tc>
      </w:tr>
      <w:tr w:rsidR="00C92D91" w14:paraId="3B9087A5" w14:textId="77777777" w:rsidTr="009E78E7">
        <w:trPr>
          <w:cantSplit/>
          <w:trHeight w:val="576"/>
        </w:trPr>
        <w:tc>
          <w:tcPr>
            <w:tcW w:w="1107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31EE51" w14:textId="77777777" w:rsidR="00C92D91" w:rsidRDefault="00C92D91" w:rsidP="00C92D91">
            <w:pPr>
              <w:tabs>
                <w:tab w:val="left" w:leader="dot" w:pos="10782"/>
              </w:tabs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Reason for leaving / intending to leave:</w:t>
            </w:r>
            <w:r>
              <w:rPr>
                <w:rFonts w:ascii="Arial" w:hAnsi="Arial"/>
                <w:noProof/>
                <w:sz w:val="24"/>
              </w:rPr>
              <w:tab/>
            </w:r>
          </w:p>
        </w:tc>
      </w:tr>
    </w:tbl>
    <w:p w14:paraId="32B0A633" w14:textId="77777777" w:rsidR="00A8053C" w:rsidRDefault="00A8053C">
      <w:pPr>
        <w:spacing w:before="60" w:after="60"/>
        <w:rPr>
          <w:rFonts w:ascii="Arial" w:hAnsi="Arial"/>
          <w:noProof/>
          <w:sz w:val="24"/>
        </w:rPr>
        <w:sectPr w:rsidR="00A8053C" w:rsidSect="0040645B">
          <w:type w:val="continuous"/>
          <w:pgSz w:w="11909" w:h="16834" w:code="9"/>
          <w:pgMar w:top="794" w:right="851" w:bottom="425" w:left="720" w:header="510" w:footer="720" w:gutter="0"/>
          <w:cols w:space="720"/>
          <w:noEndnote/>
        </w:sectPr>
      </w:pPr>
    </w:p>
    <w:tbl>
      <w:tblPr>
        <w:tblW w:w="11112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352"/>
        <w:gridCol w:w="1267"/>
        <w:gridCol w:w="1240"/>
        <w:gridCol w:w="995"/>
        <w:gridCol w:w="376"/>
        <w:gridCol w:w="1499"/>
        <w:gridCol w:w="31"/>
        <w:gridCol w:w="1862"/>
        <w:gridCol w:w="28"/>
        <w:gridCol w:w="1037"/>
        <w:gridCol w:w="567"/>
        <w:gridCol w:w="1858"/>
      </w:tblGrid>
      <w:tr w:rsidR="006F7E69" w14:paraId="1F9BB183" w14:textId="77777777" w:rsidTr="009019B2">
        <w:tc>
          <w:tcPr>
            <w:tcW w:w="352" w:type="dxa"/>
            <w:tcBorders>
              <w:left w:val="single" w:sz="12" w:space="0" w:color="auto"/>
            </w:tcBorders>
          </w:tcPr>
          <w:p w14:paraId="3DE4C386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2</w:t>
            </w:r>
          </w:p>
        </w:tc>
        <w:tc>
          <w:tcPr>
            <w:tcW w:w="3878" w:type="dxa"/>
            <w:gridSpan w:val="4"/>
          </w:tcPr>
          <w:p w14:paraId="0C2DD316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Name of Employer/Organisation:</w:t>
            </w:r>
          </w:p>
        </w:tc>
        <w:tc>
          <w:tcPr>
            <w:tcW w:w="6882" w:type="dxa"/>
            <w:gridSpan w:val="7"/>
            <w:tcBorders>
              <w:bottom w:val="single" w:sz="4" w:space="0" w:color="auto"/>
              <w:right w:val="single" w:sz="12" w:space="0" w:color="auto"/>
            </w:tcBorders>
          </w:tcPr>
          <w:p w14:paraId="55079994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</w:tr>
      <w:tr w:rsidR="006F7E69" w14:paraId="2C8C3E31" w14:textId="77777777" w:rsidTr="00C92D91">
        <w:trPr>
          <w:cantSplit/>
          <w:trHeight w:val="576"/>
        </w:trPr>
        <w:tc>
          <w:tcPr>
            <w:tcW w:w="352" w:type="dxa"/>
            <w:tcBorders>
              <w:left w:val="single" w:sz="12" w:space="0" w:color="auto"/>
            </w:tcBorders>
          </w:tcPr>
          <w:p w14:paraId="32F5B3E6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1267" w:type="dxa"/>
          </w:tcPr>
          <w:p w14:paraId="17035912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Address:</w:t>
            </w:r>
          </w:p>
        </w:tc>
        <w:tc>
          <w:tcPr>
            <w:tcW w:w="9493" w:type="dxa"/>
            <w:gridSpan w:val="10"/>
            <w:tcBorders>
              <w:right w:val="single" w:sz="12" w:space="0" w:color="auto"/>
            </w:tcBorders>
          </w:tcPr>
          <w:p w14:paraId="767CCB32" w14:textId="77777777" w:rsidR="006F7E69" w:rsidRDefault="006F7E69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</w:tr>
      <w:tr w:rsidR="009019B2" w14:paraId="1FCFE62B" w14:textId="77777777" w:rsidTr="00C92D91">
        <w:trPr>
          <w:trHeight w:val="576"/>
        </w:trPr>
        <w:tc>
          <w:tcPr>
            <w:tcW w:w="352" w:type="dxa"/>
            <w:tcBorders>
              <w:left w:val="single" w:sz="12" w:space="0" w:color="auto"/>
            </w:tcBorders>
          </w:tcPr>
          <w:p w14:paraId="1B3AAF8D" w14:textId="77777777" w:rsidR="009019B2" w:rsidRDefault="009019B2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1267" w:type="dxa"/>
          </w:tcPr>
          <w:p w14:paraId="356D6E38" w14:textId="77777777" w:rsidR="009019B2" w:rsidRDefault="009019B2" w:rsidP="009019B2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Job Title:</w:t>
            </w:r>
          </w:p>
        </w:tc>
        <w:tc>
          <w:tcPr>
            <w:tcW w:w="411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2A2473" w14:textId="77777777" w:rsidR="009019B2" w:rsidRDefault="009019B2" w:rsidP="009019B2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</w:tc>
        <w:tc>
          <w:tcPr>
            <w:tcW w:w="18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5C51BE7" w14:textId="77777777" w:rsidR="009019B2" w:rsidRDefault="009019B2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106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CC5BBC" w14:textId="77777777" w:rsidR="009019B2" w:rsidRDefault="009019B2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BE82DF1" w14:textId="77777777" w:rsidR="009019B2" w:rsidRDefault="009019B2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To:</w:t>
            </w:r>
          </w:p>
        </w:tc>
        <w:tc>
          <w:tcPr>
            <w:tcW w:w="185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372695" w14:textId="77777777" w:rsidR="009019B2" w:rsidRDefault="009019B2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</w:tc>
      </w:tr>
      <w:tr w:rsidR="009019B2" w14:paraId="631DB697" w14:textId="77777777" w:rsidTr="00C92D91">
        <w:trPr>
          <w:trHeight w:val="576"/>
          <w:tblHeader/>
        </w:trPr>
        <w:tc>
          <w:tcPr>
            <w:tcW w:w="352" w:type="dxa"/>
            <w:tcBorders>
              <w:left w:val="single" w:sz="12" w:space="0" w:color="auto"/>
            </w:tcBorders>
          </w:tcPr>
          <w:p w14:paraId="05BDB067" w14:textId="77777777" w:rsidR="009019B2" w:rsidRDefault="009019B2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3502" w:type="dxa"/>
            <w:gridSpan w:val="3"/>
          </w:tcPr>
          <w:p w14:paraId="59251C69" w14:textId="77777777" w:rsidR="009019B2" w:rsidRDefault="009019B2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Brief description of duties:</w:t>
            </w:r>
          </w:p>
        </w:tc>
        <w:tc>
          <w:tcPr>
            <w:tcW w:w="1906" w:type="dxa"/>
            <w:gridSpan w:val="3"/>
          </w:tcPr>
          <w:p w14:paraId="7FBFBC6F" w14:textId="77777777" w:rsidR="009019B2" w:rsidRDefault="009019B2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</w:tc>
        <w:tc>
          <w:tcPr>
            <w:tcW w:w="1890" w:type="dxa"/>
            <w:gridSpan w:val="2"/>
            <w:tcBorders>
              <w:left w:val="nil"/>
              <w:bottom w:val="dotted" w:sz="4" w:space="0" w:color="auto"/>
            </w:tcBorders>
          </w:tcPr>
          <w:p w14:paraId="79ACFBC9" w14:textId="77777777" w:rsidR="009019B2" w:rsidRDefault="009019B2" w:rsidP="00921344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Salary:</w:t>
            </w:r>
          </w:p>
        </w:tc>
        <w:tc>
          <w:tcPr>
            <w:tcW w:w="3462" w:type="dxa"/>
            <w:gridSpan w:val="3"/>
            <w:tcBorders>
              <w:left w:val="nil"/>
              <w:bottom w:val="single" w:sz="4" w:space="0" w:color="auto"/>
              <w:right w:val="single" w:sz="12" w:space="0" w:color="auto"/>
            </w:tcBorders>
          </w:tcPr>
          <w:p w14:paraId="7C444BD2" w14:textId="77777777" w:rsidR="009019B2" w:rsidRDefault="009019B2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</w:tc>
      </w:tr>
      <w:tr w:rsidR="00C92D91" w14:paraId="0B43C7EC" w14:textId="77777777" w:rsidTr="009E78E7">
        <w:trPr>
          <w:cantSplit/>
          <w:trHeight w:val="1563"/>
        </w:trPr>
        <w:tc>
          <w:tcPr>
            <w:tcW w:w="352" w:type="dxa"/>
            <w:tcBorders>
              <w:left w:val="single" w:sz="12" w:space="0" w:color="auto"/>
            </w:tcBorders>
          </w:tcPr>
          <w:p w14:paraId="05F2B013" w14:textId="77777777" w:rsidR="00C92D91" w:rsidRDefault="00C92D91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10760" w:type="dxa"/>
            <w:gridSpan w:val="11"/>
            <w:tcBorders>
              <w:right w:val="single" w:sz="12" w:space="0" w:color="auto"/>
            </w:tcBorders>
          </w:tcPr>
          <w:p w14:paraId="4A598DFC" w14:textId="77777777" w:rsidR="00C92D91" w:rsidRDefault="00C92D91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  <w:p w14:paraId="68A8E884" w14:textId="77777777" w:rsidR="00C92D91" w:rsidRDefault="00C92D91" w:rsidP="00C92D91">
            <w:pPr>
              <w:tabs>
                <w:tab w:val="left" w:leader="dot" w:pos="10430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Garamond" w:hAnsi="Garamond"/>
                <w:noProof/>
                <w:sz w:val="24"/>
              </w:rPr>
              <w:tab/>
            </w:r>
          </w:p>
          <w:p w14:paraId="32ED0657" w14:textId="77777777" w:rsidR="00C92D91" w:rsidRDefault="00C92D91" w:rsidP="00C92D91">
            <w:pPr>
              <w:tabs>
                <w:tab w:val="left" w:leader="dot" w:pos="10430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</w:p>
          <w:p w14:paraId="4A191125" w14:textId="77777777" w:rsidR="00C92D91" w:rsidRDefault="00C92D91" w:rsidP="00C92D91">
            <w:pPr>
              <w:tabs>
                <w:tab w:val="left" w:leader="dot" w:pos="10430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Garamond" w:hAnsi="Garamond"/>
                <w:noProof/>
                <w:sz w:val="24"/>
              </w:rPr>
              <w:tab/>
            </w:r>
          </w:p>
          <w:p w14:paraId="3EB3949B" w14:textId="77777777" w:rsidR="00C92D91" w:rsidRDefault="00C92D91" w:rsidP="00C92D91">
            <w:pPr>
              <w:tabs>
                <w:tab w:val="left" w:leader="dot" w:pos="10430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</w:p>
          <w:p w14:paraId="0A58C1D3" w14:textId="77777777" w:rsidR="00C92D91" w:rsidRDefault="00C92D91" w:rsidP="00C92D91">
            <w:pPr>
              <w:tabs>
                <w:tab w:val="left" w:leader="dot" w:pos="10430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Garamond" w:hAnsi="Garamond"/>
                <w:noProof/>
                <w:sz w:val="24"/>
              </w:rPr>
              <w:tab/>
            </w:r>
          </w:p>
          <w:p w14:paraId="0A106205" w14:textId="77777777" w:rsidR="00C92D91" w:rsidRDefault="00C92D91" w:rsidP="00C92D91">
            <w:pPr>
              <w:tabs>
                <w:tab w:val="left" w:leader="dot" w:pos="10430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</w:p>
          <w:p w14:paraId="318D0D4B" w14:textId="77777777" w:rsidR="00C92D91" w:rsidRDefault="00C92D91" w:rsidP="00C92D91">
            <w:pPr>
              <w:tabs>
                <w:tab w:val="left" w:leader="dot" w:pos="10430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Garamond" w:hAnsi="Garamond"/>
                <w:noProof/>
                <w:sz w:val="24"/>
              </w:rPr>
              <w:tab/>
            </w:r>
          </w:p>
        </w:tc>
      </w:tr>
      <w:tr w:rsidR="009019B2" w14:paraId="0862D374" w14:textId="77777777" w:rsidTr="009019B2">
        <w:trPr>
          <w:cantSplit/>
          <w:trHeight w:val="511"/>
        </w:trPr>
        <w:tc>
          <w:tcPr>
            <w:tcW w:w="352" w:type="dxa"/>
            <w:tcBorders>
              <w:left w:val="single" w:sz="12" w:space="0" w:color="auto"/>
              <w:bottom w:val="single" w:sz="12" w:space="0" w:color="auto"/>
            </w:tcBorders>
          </w:tcPr>
          <w:p w14:paraId="42595BC3" w14:textId="77777777" w:rsidR="009019B2" w:rsidRDefault="009019B2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2507" w:type="dxa"/>
            <w:gridSpan w:val="2"/>
            <w:tcBorders>
              <w:bottom w:val="single" w:sz="12" w:space="0" w:color="auto"/>
            </w:tcBorders>
          </w:tcPr>
          <w:p w14:paraId="79221610" w14:textId="77777777" w:rsidR="00C92D91" w:rsidRDefault="00C92D91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  <w:p w14:paraId="2BB555EE" w14:textId="77777777" w:rsidR="009019B2" w:rsidRDefault="009019B2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Reason for leaving:</w:t>
            </w:r>
          </w:p>
        </w:tc>
        <w:tc>
          <w:tcPr>
            <w:tcW w:w="8253" w:type="dxa"/>
            <w:gridSpan w:val="9"/>
            <w:tcBorders>
              <w:bottom w:val="single" w:sz="12" w:space="0" w:color="auto"/>
              <w:right w:val="single" w:sz="12" w:space="0" w:color="auto"/>
            </w:tcBorders>
          </w:tcPr>
          <w:p w14:paraId="66AE5783" w14:textId="77777777" w:rsidR="00C92D91" w:rsidRDefault="00C92D91" w:rsidP="00C92D91">
            <w:pPr>
              <w:tabs>
                <w:tab w:val="left" w:leader="dot" w:pos="7923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</w:p>
          <w:p w14:paraId="49602471" w14:textId="77777777" w:rsidR="009019B2" w:rsidRDefault="00C92D91" w:rsidP="00C92D91">
            <w:pPr>
              <w:tabs>
                <w:tab w:val="left" w:leader="dot" w:pos="7923"/>
              </w:tabs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Garamond" w:hAnsi="Garamond"/>
                <w:noProof/>
                <w:sz w:val="24"/>
              </w:rPr>
              <w:tab/>
            </w:r>
          </w:p>
        </w:tc>
      </w:tr>
    </w:tbl>
    <w:p w14:paraId="5256B8CB" w14:textId="77777777" w:rsidR="00C92D91" w:rsidRDefault="00C92D91">
      <w:pPr>
        <w:sectPr w:rsidR="00C92D91" w:rsidSect="00A8053C">
          <w:type w:val="continuous"/>
          <w:pgSz w:w="11909" w:h="16834" w:code="9"/>
          <w:pgMar w:top="794" w:right="851" w:bottom="425" w:left="720" w:header="510" w:footer="720" w:gutter="0"/>
          <w:cols w:space="720"/>
          <w:noEndnote/>
        </w:sectPr>
      </w:pPr>
    </w:p>
    <w:p w14:paraId="63FC31AA" w14:textId="77777777" w:rsidR="00A8053C" w:rsidRDefault="00A8053C"/>
    <w:tbl>
      <w:tblPr>
        <w:tblW w:w="11112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1112"/>
      </w:tblGrid>
      <w:tr w:rsidR="006F7E69" w14:paraId="6B406058" w14:textId="77777777" w:rsidTr="00FE18C0">
        <w:trPr>
          <w:cantSplit/>
        </w:trPr>
        <w:tc>
          <w:tcPr>
            <w:tcW w:w="1111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D0A3281" w14:textId="77777777" w:rsidR="006F7E69" w:rsidRDefault="006F7E69" w:rsidP="004C37E7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 xml:space="preserve">Please give details of </w:t>
            </w:r>
            <w:r w:rsidR="004C37E7">
              <w:rPr>
                <w:rFonts w:ascii="Arial" w:hAnsi="Arial"/>
                <w:noProof/>
                <w:sz w:val="24"/>
              </w:rPr>
              <w:t>relevant</w:t>
            </w:r>
            <w:r>
              <w:rPr>
                <w:rFonts w:ascii="Arial" w:hAnsi="Arial"/>
                <w:noProof/>
                <w:sz w:val="24"/>
              </w:rPr>
              <w:t xml:space="preserve"> voluntary work or community activity you </w:t>
            </w:r>
            <w:r w:rsidR="008F4579">
              <w:rPr>
                <w:rFonts w:ascii="Arial" w:hAnsi="Arial"/>
                <w:noProof/>
                <w:sz w:val="24"/>
              </w:rPr>
              <w:t xml:space="preserve">currently undertake or </w:t>
            </w:r>
            <w:r>
              <w:rPr>
                <w:rFonts w:ascii="Arial" w:hAnsi="Arial"/>
                <w:noProof/>
                <w:sz w:val="24"/>
              </w:rPr>
              <w:t xml:space="preserve">have undertaken: </w:t>
            </w:r>
          </w:p>
        </w:tc>
      </w:tr>
      <w:tr w:rsidR="006F7E69" w14:paraId="2F31470D" w14:textId="77777777" w:rsidTr="008B5137">
        <w:trPr>
          <w:cantSplit/>
          <w:trHeight w:val="13104"/>
        </w:trPr>
        <w:tc>
          <w:tcPr>
            <w:tcW w:w="1111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BCF5E0" w14:textId="77777777" w:rsidR="001E6035" w:rsidRDefault="001E6035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</w:tr>
      <w:tr w:rsidR="006F7E69" w14:paraId="0822F54B" w14:textId="77777777" w:rsidTr="00FE18C0">
        <w:trPr>
          <w:cantSplit/>
          <w:trHeight w:val="833"/>
        </w:trPr>
        <w:tc>
          <w:tcPr>
            <w:tcW w:w="11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7F8BCD" w14:textId="77777777" w:rsidR="006F7E69" w:rsidRPr="001E6035" w:rsidRDefault="001E6035">
            <w:pPr>
              <w:spacing w:before="60" w:after="60"/>
              <w:rPr>
                <w:rFonts w:ascii="Arial" w:hAnsi="Arial"/>
                <w:noProof/>
                <w:sz w:val="24"/>
                <w:szCs w:val="24"/>
              </w:rPr>
            </w:pPr>
            <w:r w:rsidRPr="001E6035">
              <w:rPr>
                <w:rFonts w:ascii="Arial" w:hAnsi="Arial" w:cs="Arial"/>
                <w:noProof/>
                <w:sz w:val="24"/>
                <w:szCs w:val="24"/>
              </w:rPr>
              <w:t xml:space="preserve">Continue on a separate sheet if necessary, ensuring your name is clearly marked on additional sheets.  </w:t>
            </w:r>
          </w:p>
        </w:tc>
      </w:tr>
    </w:tbl>
    <w:p w14:paraId="4028EC1A" w14:textId="77777777" w:rsidR="001E6035" w:rsidRDefault="001E6035">
      <w:pPr>
        <w:rPr>
          <w:noProof/>
        </w:rPr>
      </w:pPr>
    </w:p>
    <w:p w14:paraId="7CF68193" w14:textId="77777777" w:rsidR="00876F88" w:rsidRDefault="001E6035">
      <w:pPr>
        <w:rPr>
          <w:noProof/>
        </w:rPr>
      </w:pPr>
      <w:r>
        <w:rPr>
          <w:noProof/>
        </w:rPr>
        <w:br w:type="page"/>
      </w:r>
    </w:p>
    <w:tbl>
      <w:tblPr>
        <w:tblW w:w="1080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72"/>
        <w:gridCol w:w="250"/>
        <w:gridCol w:w="5049"/>
        <w:gridCol w:w="5299"/>
        <w:gridCol w:w="130"/>
      </w:tblGrid>
      <w:tr w:rsidR="00876F88" w14:paraId="03F1FD29" w14:textId="77777777">
        <w:trPr>
          <w:gridBefore w:val="1"/>
          <w:gridAfter w:val="1"/>
          <w:wBefore w:w="72" w:type="dxa"/>
          <w:wAfter w:w="130" w:type="dxa"/>
          <w:trHeight w:val="70"/>
        </w:trPr>
        <w:tc>
          <w:tcPr>
            <w:tcW w:w="1059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30" w:color="auto" w:fill="FFFFFF"/>
          </w:tcPr>
          <w:p w14:paraId="17D5E655" w14:textId="77777777" w:rsidR="00876F88" w:rsidRDefault="00876F88">
            <w:pPr>
              <w:pStyle w:val="Heading2"/>
              <w:rPr>
                <w:b/>
                <w:bCs/>
                <w:noProof/>
              </w:rPr>
            </w:pPr>
            <w:r>
              <w:rPr>
                <w:noProof/>
              </w:rPr>
              <w:lastRenderedPageBreak/>
              <w:br w:type="page"/>
            </w:r>
            <w:r>
              <w:rPr>
                <w:noProof/>
              </w:rPr>
              <w:br w:type="page"/>
            </w:r>
            <w:r>
              <w:rPr>
                <w:b/>
                <w:bCs/>
                <w:noProof/>
              </w:rPr>
              <w:t>PERSONAL STATEMENT</w:t>
            </w:r>
          </w:p>
        </w:tc>
      </w:tr>
      <w:tr w:rsidR="00876F88" w14:paraId="401CD313" w14:textId="77777777">
        <w:trPr>
          <w:gridBefore w:val="1"/>
          <w:gridAfter w:val="1"/>
          <w:wBefore w:w="72" w:type="dxa"/>
          <w:wAfter w:w="130" w:type="dxa"/>
          <w:trHeight w:val="929"/>
        </w:trPr>
        <w:tc>
          <w:tcPr>
            <w:tcW w:w="10598" w:type="dxa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89BCCC" w14:textId="77777777" w:rsidR="001E6035" w:rsidRPr="001E6035" w:rsidRDefault="00876F88" w:rsidP="0040645B">
            <w:pPr>
              <w:spacing w:before="60" w:after="60"/>
              <w:rPr>
                <w:rFonts w:ascii="Arial" w:hAnsi="Arial"/>
                <w:noProof/>
                <w:sz w:val="24"/>
                <w:szCs w:val="24"/>
              </w:rPr>
            </w:pPr>
            <w:r w:rsidRPr="001E6035">
              <w:rPr>
                <w:rFonts w:ascii="Arial" w:hAnsi="Arial"/>
                <w:noProof/>
                <w:sz w:val="24"/>
                <w:szCs w:val="24"/>
              </w:rPr>
              <w:t xml:space="preserve">Please </w:t>
            </w:r>
            <w:r w:rsidR="001E6035" w:rsidRPr="001E6035">
              <w:rPr>
                <w:rFonts w:ascii="Arial" w:hAnsi="Arial"/>
                <w:noProof/>
                <w:sz w:val="24"/>
                <w:szCs w:val="24"/>
              </w:rPr>
              <w:t>provide</w:t>
            </w:r>
            <w:r w:rsidRPr="001E6035">
              <w:rPr>
                <w:rFonts w:ascii="Arial" w:hAnsi="Arial"/>
                <w:noProof/>
                <w:sz w:val="24"/>
                <w:szCs w:val="24"/>
              </w:rPr>
              <w:t xml:space="preserve"> releva</w:t>
            </w:r>
            <w:r w:rsidR="001E6035" w:rsidRPr="001E6035">
              <w:rPr>
                <w:rFonts w:ascii="Arial" w:hAnsi="Arial"/>
                <w:noProof/>
                <w:sz w:val="24"/>
                <w:szCs w:val="24"/>
              </w:rPr>
              <w:t>nt and specific examples to</w:t>
            </w:r>
            <w:r w:rsidRPr="001E6035">
              <w:rPr>
                <w:rFonts w:ascii="Arial" w:hAnsi="Arial"/>
                <w:noProof/>
                <w:sz w:val="24"/>
                <w:szCs w:val="24"/>
              </w:rPr>
              <w:t xml:space="preserve"> demonstrate how you meet the criteria set out in the </w:t>
            </w:r>
            <w:r w:rsidR="001E6035" w:rsidRPr="001E6035">
              <w:rPr>
                <w:rFonts w:ascii="Arial" w:hAnsi="Arial"/>
                <w:noProof/>
                <w:sz w:val="24"/>
                <w:szCs w:val="24"/>
              </w:rPr>
              <w:t xml:space="preserve">Job Description and </w:t>
            </w:r>
            <w:r w:rsidRPr="001E6035">
              <w:rPr>
                <w:rFonts w:ascii="Arial" w:hAnsi="Arial"/>
                <w:noProof/>
                <w:sz w:val="24"/>
                <w:szCs w:val="24"/>
              </w:rPr>
              <w:t>Person Specification. Invitation to interview for the post will dep</w:t>
            </w:r>
            <w:r w:rsidR="001E6035">
              <w:rPr>
                <w:rFonts w:ascii="Arial" w:hAnsi="Arial"/>
                <w:noProof/>
                <w:sz w:val="24"/>
                <w:szCs w:val="24"/>
              </w:rPr>
              <w:t>end on how well you meet these</w:t>
            </w:r>
            <w:r w:rsidRPr="001E6035">
              <w:rPr>
                <w:rFonts w:ascii="Arial" w:hAnsi="Arial"/>
                <w:noProof/>
                <w:sz w:val="24"/>
                <w:szCs w:val="24"/>
              </w:rPr>
              <w:t xml:space="preserve"> criteria. </w:t>
            </w:r>
          </w:p>
        </w:tc>
      </w:tr>
      <w:tr w:rsidR="00876F88" w14:paraId="706E2878" w14:textId="77777777">
        <w:trPr>
          <w:gridBefore w:val="1"/>
          <w:gridAfter w:val="1"/>
          <w:wBefore w:w="72" w:type="dxa"/>
          <w:wAfter w:w="130" w:type="dxa"/>
          <w:trHeight w:val="13198"/>
        </w:trPr>
        <w:tc>
          <w:tcPr>
            <w:tcW w:w="10598" w:type="dxa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DA4836" w14:textId="77777777" w:rsidR="00876F88" w:rsidRDefault="00876F88">
            <w:pPr>
              <w:spacing w:before="60" w:after="60"/>
              <w:rPr>
                <w:rFonts w:ascii="Arial" w:hAnsi="Arial"/>
                <w:noProof/>
                <w:sz w:val="22"/>
              </w:rPr>
            </w:pPr>
          </w:p>
          <w:p w14:paraId="4D10FDF5" w14:textId="77777777" w:rsidR="00876F88" w:rsidRDefault="00876F88">
            <w:pPr>
              <w:spacing w:before="60" w:after="60"/>
              <w:rPr>
                <w:rFonts w:ascii="Arial" w:hAnsi="Arial"/>
                <w:noProof/>
                <w:sz w:val="22"/>
              </w:rPr>
            </w:pPr>
          </w:p>
          <w:p w14:paraId="1FEB7EA4" w14:textId="77777777" w:rsidR="00876F88" w:rsidRDefault="00876F88">
            <w:pPr>
              <w:spacing w:before="60" w:after="60"/>
              <w:rPr>
                <w:rFonts w:ascii="Arial" w:hAnsi="Arial"/>
                <w:noProof/>
                <w:sz w:val="22"/>
              </w:rPr>
            </w:pPr>
          </w:p>
          <w:p w14:paraId="28661CDE" w14:textId="77777777" w:rsidR="00876F88" w:rsidRDefault="00876F88">
            <w:pPr>
              <w:spacing w:before="60" w:after="60"/>
              <w:rPr>
                <w:rFonts w:ascii="Arial" w:hAnsi="Arial"/>
                <w:noProof/>
                <w:sz w:val="22"/>
              </w:rPr>
            </w:pPr>
          </w:p>
        </w:tc>
      </w:tr>
      <w:tr w:rsidR="000B0BF6" w14:paraId="7CCE87A7" w14:textId="77777777">
        <w:trPr>
          <w:gridBefore w:val="1"/>
          <w:gridAfter w:val="1"/>
          <w:wBefore w:w="72" w:type="dxa"/>
          <w:wAfter w:w="130" w:type="dxa"/>
          <w:trHeight w:val="712"/>
        </w:trPr>
        <w:tc>
          <w:tcPr>
            <w:tcW w:w="1059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1369CC" w14:textId="77777777" w:rsidR="000B0BF6" w:rsidRPr="001E6035" w:rsidRDefault="000B0BF6" w:rsidP="000B0BF6">
            <w:pPr>
              <w:spacing w:before="60" w:after="60"/>
              <w:rPr>
                <w:rFonts w:ascii="Arial" w:hAnsi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t>Please do not provide more than 3 additional sheets for this section, and ensure that</w:t>
            </w:r>
            <w:r w:rsidRPr="001E6035">
              <w:rPr>
                <w:rFonts w:ascii="Arial" w:hAnsi="Arial" w:cs="Arial"/>
                <w:noProof/>
                <w:sz w:val="24"/>
                <w:szCs w:val="24"/>
              </w:rPr>
              <w:t xml:space="preserve"> your name is clearly marked on additional sheets.  </w:t>
            </w:r>
          </w:p>
        </w:tc>
      </w:tr>
      <w:tr w:rsidR="000B0BF6" w14:paraId="27CEEC1D" w14:textId="77777777">
        <w:tc>
          <w:tcPr>
            <w:tcW w:w="10800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pct30" w:color="auto" w:fill="FFFFFF"/>
          </w:tcPr>
          <w:p w14:paraId="1A371BFD" w14:textId="77777777" w:rsidR="000B0BF6" w:rsidRDefault="000B0BF6">
            <w:pPr>
              <w:pStyle w:val="Heading2"/>
              <w:rPr>
                <w:noProof/>
                <w:sz w:val="12"/>
              </w:rPr>
            </w:pPr>
          </w:p>
          <w:p w14:paraId="4F397860" w14:textId="77777777" w:rsidR="000B0BF6" w:rsidRDefault="000B0BF6">
            <w:pPr>
              <w:pStyle w:val="Heading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HABILITATION OF OFFENDERS ACT</w:t>
            </w:r>
          </w:p>
          <w:p w14:paraId="6ACBCEF1" w14:textId="77777777" w:rsidR="000B0BF6" w:rsidRDefault="000B0BF6">
            <w:pPr>
              <w:pStyle w:val="Heading2"/>
              <w:rPr>
                <w:noProof/>
                <w:sz w:val="12"/>
              </w:rPr>
            </w:pPr>
          </w:p>
        </w:tc>
      </w:tr>
      <w:tr w:rsidR="000B0BF6" w14:paraId="48020659" w14:textId="77777777">
        <w:tc>
          <w:tcPr>
            <w:tcW w:w="10800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844D20D" w14:textId="77777777" w:rsidR="000B0BF6" w:rsidRDefault="000B0BF6">
            <w:pPr>
              <w:pStyle w:val="WPDefaults"/>
              <w:rPr>
                <w:rFonts w:ascii="Arial" w:hAnsi="Arial"/>
                <w:noProof/>
                <w:sz w:val="16"/>
              </w:rPr>
            </w:pPr>
          </w:p>
          <w:p w14:paraId="133B1B6F" w14:textId="77777777" w:rsidR="000B0BF6" w:rsidRDefault="000B0BF6">
            <w:pPr>
              <w:pStyle w:val="WPDefaults"/>
              <w:rPr>
                <w:rFonts w:ascii="Arial" w:hAnsi="Arial"/>
                <w:noProof/>
              </w:rPr>
            </w:pPr>
            <w:r>
              <w:rPr>
                <w:rFonts w:ascii="Arial" w:hAnsi="Arial"/>
                <w:noProof/>
              </w:rPr>
              <w:t xml:space="preserve">Under the provision of this Act you must give details of any unspent offences. </w:t>
            </w:r>
          </w:p>
          <w:p w14:paraId="5D983B94" w14:textId="77777777" w:rsidR="000B0BF6" w:rsidRDefault="000B0BF6">
            <w:pPr>
              <w:rPr>
                <w:rFonts w:ascii="Arial" w:hAnsi="Arial"/>
                <w:noProof/>
                <w:sz w:val="16"/>
              </w:rPr>
            </w:pPr>
          </w:p>
          <w:p w14:paraId="343276D5" w14:textId="77777777" w:rsidR="000B0BF6" w:rsidRDefault="000B0BF6">
            <w:pPr>
              <w:rPr>
                <w:rFonts w:ascii="Arial" w:hAnsi="Arial"/>
                <w:b/>
                <w:noProof/>
                <w:sz w:val="24"/>
              </w:rPr>
            </w:pPr>
            <w:r>
              <w:rPr>
                <w:rFonts w:ascii="Arial" w:hAnsi="Arial"/>
                <w:b/>
                <w:noProof/>
                <w:sz w:val="24"/>
              </w:rPr>
              <w:t xml:space="preserve">All successful applicants will be subject to a </w:t>
            </w:r>
            <w:r w:rsidR="008C7851">
              <w:rPr>
                <w:rFonts w:ascii="Arial" w:hAnsi="Arial"/>
                <w:b/>
                <w:noProof/>
                <w:sz w:val="24"/>
              </w:rPr>
              <w:t>DBS Check</w:t>
            </w:r>
            <w:r>
              <w:rPr>
                <w:rFonts w:ascii="Arial" w:hAnsi="Arial"/>
                <w:b/>
                <w:noProof/>
                <w:sz w:val="24"/>
              </w:rPr>
              <w:t xml:space="preserve">. </w:t>
            </w:r>
          </w:p>
          <w:p w14:paraId="0F058999" w14:textId="77777777" w:rsidR="000B0BF6" w:rsidRDefault="000B0BF6">
            <w:pPr>
              <w:rPr>
                <w:rFonts w:ascii="Arial" w:hAnsi="Arial"/>
                <w:b/>
                <w:noProof/>
                <w:sz w:val="16"/>
              </w:rPr>
            </w:pPr>
          </w:p>
          <w:p w14:paraId="627C593E" w14:textId="77777777" w:rsidR="000B0BF6" w:rsidRDefault="000B0BF6">
            <w:pPr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 xml:space="preserve">The disclosure of convictions will not necessarily be a bar to employment and only relevant convictions will be taken into consideration at shortlisting or interview stage.  </w:t>
            </w:r>
          </w:p>
          <w:p w14:paraId="5778953C" w14:textId="77777777" w:rsidR="000B0BF6" w:rsidRDefault="000B0BF6">
            <w:pPr>
              <w:rPr>
                <w:rFonts w:ascii="Arial" w:hAnsi="Arial"/>
                <w:noProof/>
                <w:sz w:val="16"/>
              </w:rPr>
            </w:pPr>
          </w:p>
        </w:tc>
      </w:tr>
      <w:tr w:rsidR="000B0BF6" w14:paraId="1FD3D54D" w14:textId="77777777">
        <w:tc>
          <w:tcPr>
            <w:tcW w:w="10800" w:type="dxa"/>
            <w:gridSpan w:val="5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0BA5F39" w14:textId="77777777" w:rsidR="000B0BF6" w:rsidRDefault="000B0BF6">
            <w:pPr>
              <w:pStyle w:val="WPDefaults"/>
              <w:rPr>
                <w:rFonts w:ascii="Arial" w:hAnsi="Arial"/>
                <w:noProof/>
              </w:rPr>
            </w:pPr>
          </w:p>
          <w:p w14:paraId="58E3CDD8" w14:textId="77777777" w:rsidR="000B0BF6" w:rsidRDefault="000B0BF6">
            <w:pPr>
              <w:pStyle w:val="Heading2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Have you any unspent criminal convictions or cautions?</w:t>
            </w:r>
            <w:r>
              <w:rPr>
                <w:noProof/>
                <w:lang w:val="en-US"/>
              </w:rPr>
              <w:tab/>
            </w:r>
            <w:r>
              <w:rPr>
                <w:noProof/>
                <w:lang w:val="en-US"/>
              </w:rPr>
              <w:tab/>
              <w:t xml:space="preserve">Yes </w:t>
            </w:r>
            <w:r>
              <w:rPr>
                <w:noProof/>
                <w:lang w:val="en-US"/>
              </w:rPr>
              <w:sym w:font="Webdings" w:char="F063"/>
            </w:r>
            <w:r>
              <w:rPr>
                <w:noProof/>
                <w:lang w:val="en-US"/>
              </w:rPr>
              <w:t xml:space="preserve">         No </w:t>
            </w:r>
            <w:r>
              <w:rPr>
                <w:noProof/>
                <w:lang w:val="en-US"/>
              </w:rPr>
              <w:sym w:font="Webdings" w:char="F063"/>
            </w:r>
          </w:p>
          <w:p w14:paraId="365CC3E4" w14:textId="77777777" w:rsidR="000B0BF6" w:rsidRDefault="000B0BF6">
            <w:pPr>
              <w:spacing w:before="60" w:after="60"/>
              <w:rPr>
                <w:rFonts w:ascii="Arial" w:hAnsi="Arial"/>
                <w:noProof/>
                <w:sz w:val="12"/>
              </w:rPr>
            </w:pPr>
          </w:p>
        </w:tc>
      </w:tr>
      <w:tr w:rsidR="000B0BF6" w14:paraId="6FF75EA1" w14:textId="77777777">
        <w:tc>
          <w:tcPr>
            <w:tcW w:w="10800" w:type="dxa"/>
            <w:gridSpan w:val="5"/>
            <w:tcBorders>
              <w:left w:val="single" w:sz="12" w:space="0" w:color="auto"/>
              <w:right w:val="single" w:sz="12" w:space="0" w:color="auto"/>
            </w:tcBorders>
          </w:tcPr>
          <w:p w14:paraId="1CAAABCA" w14:textId="77777777" w:rsidR="000B0BF6" w:rsidRDefault="000B0BF6">
            <w:pPr>
              <w:rPr>
                <w:rFonts w:ascii="Arial" w:hAnsi="Arial"/>
                <w:noProof/>
                <w:sz w:val="16"/>
              </w:rPr>
            </w:pPr>
          </w:p>
          <w:p w14:paraId="5A8D1C6E" w14:textId="77777777" w:rsidR="000B0BF6" w:rsidRDefault="000B0BF6">
            <w:pPr>
              <w:pStyle w:val="WPDefaults"/>
              <w:rPr>
                <w:rFonts w:ascii="Arial" w:hAnsi="Arial"/>
                <w:noProof/>
              </w:rPr>
            </w:pPr>
            <w:r>
              <w:rPr>
                <w:rFonts w:ascii="Arial" w:hAnsi="Arial"/>
                <w:noProof/>
              </w:rPr>
              <w:t>Please give brief details if the answer is yes, eg. nature of offence, place and date of judgement, sentence.</w:t>
            </w:r>
          </w:p>
          <w:p w14:paraId="72887CB4" w14:textId="77777777" w:rsidR="000B0BF6" w:rsidRDefault="000B0BF6">
            <w:pPr>
              <w:pStyle w:val="WPDefaults"/>
              <w:rPr>
                <w:rFonts w:ascii="Arial" w:hAnsi="Arial"/>
                <w:noProof/>
              </w:rPr>
            </w:pPr>
          </w:p>
          <w:p w14:paraId="7924EFEF" w14:textId="77777777" w:rsidR="00B0205C" w:rsidRDefault="00B0205C">
            <w:pPr>
              <w:pStyle w:val="WPDefaults"/>
              <w:rPr>
                <w:rFonts w:ascii="Arial" w:hAnsi="Arial"/>
                <w:noProof/>
              </w:rPr>
            </w:pPr>
          </w:p>
          <w:p w14:paraId="1915AF6B" w14:textId="77777777" w:rsidR="000B0BF6" w:rsidRDefault="000B0BF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/>
                <w:noProof/>
                <w:sz w:val="8"/>
              </w:rPr>
            </w:pPr>
          </w:p>
        </w:tc>
      </w:tr>
      <w:tr w:rsidR="000B0BF6" w14:paraId="1E84384A" w14:textId="77777777">
        <w:tc>
          <w:tcPr>
            <w:tcW w:w="10800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pct30" w:color="auto" w:fill="FFFFFF"/>
          </w:tcPr>
          <w:p w14:paraId="7FF6409E" w14:textId="77777777" w:rsidR="000B0BF6" w:rsidRDefault="000B0BF6">
            <w:pPr>
              <w:pStyle w:val="Heading2"/>
              <w:rPr>
                <w:b/>
                <w:bCs/>
                <w:noProof/>
                <w:sz w:val="12"/>
              </w:rPr>
            </w:pPr>
          </w:p>
          <w:p w14:paraId="2519F09A" w14:textId="77777777" w:rsidR="000B0BF6" w:rsidRDefault="000B0BF6">
            <w:pPr>
              <w:pStyle w:val="Heading2"/>
              <w:rPr>
                <w:noProof/>
              </w:rPr>
            </w:pPr>
            <w:r>
              <w:rPr>
                <w:b/>
                <w:bCs/>
                <w:noProof/>
              </w:rPr>
              <w:t>REFERENCES</w:t>
            </w:r>
          </w:p>
          <w:p w14:paraId="6F2FF984" w14:textId="77777777" w:rsidR="000B0BF6" w:rsidRDefault="000B0BF6">
            <w:pPr>
              <w:rPr>
                <w:sz w:val="12"/>
                <w:lang w:val="en-GB"/>
              </w:rPr>
            </w:pPr>
          </w:p>
        </w:tc>
      </w:tr>
      <w:tr w:rsidR="000B0BF6" w14:paraId="0FA745C7" w14:textId="77777777">
        <w:trPr>
          <w:cantSplit/>
        </w:trPr>
        <w:tc>
          <w:tcPr>
            <w:tcW w:w="10800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17021C2" w14:textId="77777777" w:rsidR="000B0BF6" w:rsidRDefault="000B0BF6">
            <w:pPr>
              <w:pStyle w:val="BodyText2"/>
              <w:jc w:val="left"/>
              <w:rPr>
                <w:noProof/>
                <w:sz w:val="24"/>
              </w:rPr>
            </w:pPr>
          </w:p>
          <w:p w14:paraId="55CBF621" w14:textId="77777777" w:rsidR="000B0BF6" w:rsidRDefault="000B0BF6">
            <w:pPr>
              <w:pStyle w:val="BodyText2"/>
              <w:jc w:val="left"/>
              <w:rPr>
                <w:rFonts w:ascii="Arial" w:hAnsi="Arial" w:cs="Arial"/>
                <w:b w:val="0"/>
                <w:bCs/>
                <w:noProof/>
                <w:sz w:val="24"/>
              </w:rPr>
            </w:pPr>
            <w:r>
              <w:rPr>
                <w:rFonts w:ascii="Arial" w:hAnsi="Arial" w:cs="Arial"/>
                <w:b w:val="0"/>
                <w:bCs/>
                <w:noProof/>
                <w:sz w:val="24"/>
              </w:rPr>
              <w:t xml:space="preserve">Please give name, address and telephone number of two people who can confirm your suitability for this position.  </w:t>
            </w:r>
            <w:r>
              <w:rPr>
                <w:rFonts w:ascii="Arial" w:hAnsi="Arial" w:cs="Arial"/>
                <w:noProof/>
                <w:sz w:val="24"/>
              </w:rPr>
              <w:t>One of these must be your present</w:t>
            </w:r>
            <w:r w:rsidR="001857AF">
              <w:rPr>
                <w:rFonts w:ascii="Arial" w:hAnsi="Arial" w:cs="Arial"/>
                <w:noProof/>
                <w:sz w:val="24"/>
              </w:rPr>
              <w:t xml:space="preserve"> employer</w:t>
            </w:r>
            <w:r>
              <w:rPr>
                <w:rFonts w:ascii="Arial" w:hAnsi="Arial" w:cs="Arial"/>
                <w:noProof/>
                <w:sz w:val="24"/>
              </w:rPr>
              <w:t xml:space="preserve"> </w:t>
            </w:r>
            <w:r w:rsidR="001857AF">
              <w:rPr>
                <w:rFonts w:ascii="Arial" w:hAnsi="Arial" w:cs="Arial"/>
                <w:noProof/>
                <w:sz w:val="24"/>
              </w:rPr>
              <w:t xml:space="preserve">and the other a recent former </w:t>
            </w:r>
            <w:r>
              <w:rPr>
                <w:rFonts w:ascii="Arial" w:hAnsi="Arial" w:cs="Arial"/>
                <w:noProof/>
                <w:sz w:val="24"/>
              </w:rPr>
              <w:t>employer.</w:t>
            </w:r>
            <w:r>
              <w:rPr>
                <w:rFonts w:ascii="Arial" w:hAnsi="Arial" w:cs="Arial"/>
                <w:b w:val="0"/>
                <w:bCs/>
                <w:noProof/>
                <w:sz w:val="24"/>
              </w:rPr>
              <w:t xml:space="preserve">  Relatives or partners are not acceptable as referees.   All appointments are subject to the receipt of references satisfactory to Barking &amp; Dagenham CVS.</w:t>
            </w:r>
          </w:p>
          <w:p w14:paraId="0CAE23FD" w14:textId="77777777" w:rsidR="000B0BF6" w:rsidRDefault="000B0BF6">
            <w:pPr>
              <w:pStyle w:val="BodyText2"/>
              <w:jc w:val="left"/>
              <w:rPr>
                <w:noProof/>
                <w:sz w:val="24"/>
              </w:rPr>
            </w:pPr>
          </w:p>
        </w:tc>
      </w:tr>
      <w:tr w:rsidR="000B0BF6" w14:paraId="0CD721FF" w14:textId="77777777">
        <w:trPr>
          <w:cantSplit/>
        </w:trPr>
        <w:tc>
          <w:tcPr>
            <w:tcW w:w="5371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F2CA4DC" w14:textId="77777777" w:rsidR="000B0BF6" w:rsidRDefault="000B0BF6">
            <w:pPr>
              <w:spacing w:before="60" w:after="60"/>
              <w:rPr>
                <w:rFonts w:ascii="Arial" w:hAnsi="Arial"/>
                <w:b/>
                <w:i/>
                <w:noProof/>
                <w:sz w:val="24"/>
              </w:rPr>
            </w:pPr>
            <w:r>
              <w:rPr>
                <w:rFonts w:ascii="Arial" w:hAnsi="Arial"/>
                <w:b/>
                <w:i/>
                <w:noProof/>
                <w:sz w:val="24"/>
              </w:rPr>
              <w:t>First Referee</w:t>
            </w:r>
          </w:p>
        </w:tc>
        <w:tc>
          <w:tcPr>
            <w:tcW w:w="5429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EBD3CEE" w14:textId="77777777" w:rsidR="000B0BF6" w:rsidRDefault="000B0BF6">
            <w:pPr>
              <w:spacing w:before="60" w:after="60"/>
              <w:rPr>
                <w:rFonts w:ascii="Arial" w:hAnsi="Arial"/>
                <w:b/>
                <w:i/>
                <w:noProof/>
                <w:sz w:val="24"/>
              </w:rPr>
            </w:pPr>
            <w:r>
              <w:rPr>
                <w:rFonts w:ascii="Arial" w:hAnsi="Arial"/>
                <w:b/>
                <w:i/>
                <w:noProof/>
                <w:sz w:val="24"/>
              </w:rPr>
              <w:t>Second Referee</w:t>
            </w:r>
          </w:p>
        </w:tc>
      </w:tr>
      <w:tr w:rsidR="000B0BF6" w14:paraId="225B57CC" w14:textId="77777777">
        <w:trPr>
          <w:cantSplit/>
          <w:trHeight w:val="432"/>
        </w:trPr>
        <w:tc>
          <w:tcPr>
            <w:tcW w:w="537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43FFB92" w14:textId="77777777" w:rsidR="000B0BF6" w:rsidRDefault="000B0BF6">
            <w:pPr>
              <w:spacing w:before="100" w:beforeAutospacing="1" w:after="100" w:afterAutospacing="1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Name:</w:t>
            </w:r>
          </w:p>
        </w:tc>
        <w:tc>
          <w:tcPr>
            <w:tcW w:w="542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5A2D1E7" w14:textId="77777777" w:rsidR="000B0BF6" w:rsidRDefault="000B0BF6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Name:</w:t>
            </w:r>
          </w:p>
        </w:tc>
      </w:tr>
      <w:tr w:rsidR="000B0BF6" w14:paraId="5201904F" w14:textId="77777777">
        <w:trPr>
          <w:cantSplit/>
          <w:trHeight w:val="524"/>
        </w:trPr>
        <w:tc>
          <w:tcPr>
            <w:tcW w:w="537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2543EE86" w14:textId="77777777" w:rsidR="000B0BF6" w:rsidRDefault="000B0BF6">
            <w:pPr>
              <w:spacing w:before="100" w:beforeAutospacing="1" w:after="100" w:afterAutospacing="1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Position:</w:t>
            </w:r>
          </w:p>
        </w:tc>
        <w:tc>
          <w:tcPr>
            <w:tcW w:w="542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A22541C" w14:textId="77777777" w:rsidR="000B0BF6" w:rsidRDefault="000B0BF6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Position:</w:t>
            </w:r>
            <w:r>
              <w:rPr>
                <w:rFonts w:ascii="Garamond" w:hAnsi="Garamond"/>
                <w:noProof/>
                <w:sz w:val="24"/>
              </w:rPr>
              <w:t xml:space="preserve"> </w:t>
            </w:r>
          </w:p>
        </w:tc>
      </w:tr>
      <w:tr w:rsidR="000B0BF6" w14:paraId="0C61A479" w14:textId="77777777">
        <w:trPr>
          <w:cantSplit/>
          <w:trHeight w:val="716"/>
        </w:trPr>
        <w:tc>
          <w:tcPr>
            <w:tcW w:w="537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210A143F" w14:textId="77777777" w:rsidR="000B0BF6" w:rsidRDefault="000B0BF6">
            <w:pPr>
              <w:spacing w:before="100" w:beforeAutospacing="1" w:after="100" w:afterAutospacing="1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Organisation:</w:t>
            </w:r>
          </w:p>
        </w:tc>
        <w:tc>
          <w:tcPr>
            <w:tcW w:w="542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AB77DCB" w14:textId="77777777" w:rsidR="000B0BF6" w:rsidRDefault="000B0BF6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Organisation:</w:t>
            </w:r>
          </w:p>
        </w:tc>
      </w:tr>
      <w:tr w:rsidR="000B0BF6" w14:paraId="14DE8929" w14:textId="77777777">
        <w:trPr>
          <w:cantSplit/>
          <w:trHeight w:val="1831"/>
        </w:trPr>
        <w:tc>
          <w:tcPr>
            <w:tcW w:w="537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18EF73A0" w14:textId="77777777" w:rsidR="000B0BF6" w:rsidRDefault="000B0BF6">
            <w:pPr>
              <w:spacing w:before="100" w:beforeAutospacing="1" w:after="100" w:afterAutospacing="1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Address:</w:t>
            </w:r>
          </w:p>
        </w:tc>
        <w:tc>
          <w:tcPr>
            <w:tcW w:w="542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5338769" w14:textId="77777777" w:rsidR="000B0BF6" w:rsidRDefault="000B0BF6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Address:</w:t>
            </w:r>
          </w:p>
        </w:tc>
      </w:tr>
      <w:tr w:rsidR="000B0BF6" w14:paraId="1333A00C" w14:textId="77777777">
        <w:trPr>
          <w:cantSplit/>
          <w:trHeight w:val="570"/>
        </w:trPr>
        <w:tc>
          <w:tcPr>
            <w:tcW w:w="537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8409E58" w14:textId="77777777" w:rsidR="000B0BF6" w:rsidRDefault="000B0BF6">
            <w:pPr>
              <w:spacing w:before="100" w:beforeAutospacing="1" w:after="100" w:afterAutospacing="1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Telephone:</w:t>
            </w:r>
          </w:p>
        </w:tc>
        <w:tc>
          <w:tcPr>
            <w:tcW w:w="542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22077581" w14:textId="77777777" w:rsidR="000B0BF6" w:rsidRDefault="000B0BF6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Telephone:</w:t>
            </w:r>
          </w:p>
        </w:tc>
      </w:tr>
      <w:tr w:rsidR="000B0BF6" w14:paraId="4734908B" w14:textId="77777777">
        <w:trPr>
          <w:cantSplit/>
          <w:trHeight w:val="1554"/>
        </w:trPr>
        <w:tc>
          <w:tcPr>
            <w:tcW w:w="537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E8F9918" w14:textId="77777777" w:rsidR="000B0BF6" w:rsidRDefault="000B0BF6">
            <w:pPr>
              <w:spacing w:before="100" w:beforeAutospacing="1" w:after="100" w:afterAutospacing="1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 xml:space="preserve">How is </w:t>
            </w:r>
            <w:r w:rsidR="001857AF">
              <w:rPr>
                <w:rFonts w:ascii="Arial" w:hAnsi="Arial"/>
                <w:noProof/>
                <w:sz w:val="24"/>
              </w:rPr>
              <w:t xml:space="preserve">the </w:t>
            </w:r>
            <w:r>
              <w:rPr>
                <w:rFonts w:ascii="Arial" w:hAnsi="Arial"/>
                <w:noProof/>
                <w:sz w:val="24"/>
              </w:rPr>
              <w:t>referee known to you?</w:t>
            </w:r>
          </w:p>
          <w:p w14:paraId="25F0F20E" w14:textId="77777777" w:rsidR="000B0BF6" w:rsidRDefault="000B0BF6">
            <w:pPr>
              <w:spacing w:before="100" w:beforeAutospacing="1" w:after="100" w:afterAutospacing="1"/>
              <w:rPr>
                <w:rFonts w:ascii="Garamond" w:hAnsi="Garamond"/>
                <w:noProof/>
                <w:sz w:val="24"/>
              </w:rPr>
            </w:pPr>
          </w:p>
        </w:tc>
        <w:tc>
          <w:tcPr>
            <w:tcW w:w="542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2782CFBD" w14:textId="77777777" w:rsidR="000B0BF6" w:rsidRDefault="000B0BF6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 xml:space="preserve">How is </w:t>
            </w:r>
            <w:r w:rsidR="001857AF">
              <w:rPr>
                <w:rFonts w:ascii="Arial" w:hAnsi="Arial"/>
                <w:noProof/>
                <w:sz w:val="24"/>
              </w:rPr>
              <w:t xml:space="preserve">the </w:t>
            </w:r>
            <w:r>
              <w:rPr>
                <w:rFonts w:ascii="Arial" w:hAnsi="Arial"/>
                <w:noProof/>
                <w:sz w:val="24"/>
              </w:rPr>
              <w:t>referee known to you?</w:t>
            </w:r>
          </w:p>
          <w:p w14:paraId="60685887" w14:textId="77777777" w:rsidR="000B0BF6" w:rsidRDefault="000B0BF6">
            <w:pPr>
              <w:spacing w:before="60" w:after="60"/>
              <w:rPr>
                <w:rFonts w:ascii="Garamond" w:hAnsi="Garamond"/>
                <w:noProof/>
                <w:sz w:val="24"/>
              </w:rPr>
            </w:pPr>
          </w:p>
          <w:p w14:paraId="1E192F34" w14:textId="77777777" w:rsidR="000B0BF6" w:rsidRDefault="000B0BF6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</w:tc>
      </w:tr>
      <w:tr w:rsidR="000B0BF6" w14:paraId="5FF81034" w14:textId="77777777">
        <w:trPr>
          <w:cantSplit/>
        </w:trPr>
        <w:tc>
          <w:tcPr>
            <w:tcW w:w="537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4699F63E" w14:textId="654EA3B2" w:rsidR="000B0BF6" w:rsidRDefault="000B0BF6">
            <w:pPr>
              <w:spacing w:line="360" w:lineRule="auto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 xml:space="preserve">Please tick if you </w:t>
            </w:r>
            <w:r>
              <w:rPr>
                <w:rFonts w:ascii="Arial" w:hAnsi="Arial"/>
                <w:b/>
                <w:i/>
                <w:noProof/>
                <w:sz w:val="24"/>
              </w:rPr>
              <w:t>do not wish</w:t>
            </w:r>
            <w:r>
              <w:rPr>
                <w:rFonts w:ascii="Arial" w:hAnsi="Arial"/>
                <w:noProof/>
                <w:sz w:val="24"/>
              </w:rPr>
              <w:t xml:space="preserve"> </w:t>
            </w:r>
            <w:r>
              <w:rPr>
                <w:rFonts w:ascii="Arial" w:hAnsi="Arial"/>
                <w:b/>
                <w:i/>
                <w:noProof/>
                <w:sz w:val="24"/>
              </w:rPr>
              <w:t>us</w:t>
            </w:r>
            <w:r>
              <w:rPr>
                <w:rFonts w:ascii="Arial" w:hAnsi="Arial"/>
                <w:noProof/>
                <w:sz w:val="24"/>
              </w:rPr>
              <w:t xml:space="preserve"> to contact the referee </w:t>
            </w:r>
            <w:r w:rsidR="00CC1EA0">
              <w:rPr>
                <w:rFonts w:ascii="Arial" w:hAnsi="Arial"/>
                <w:noProof/>
                <w:sz w:val="24"/>
              </w:rPr>
              <w:t>before</w:t>
            </w:r>
            <w:r>
              <w:rPr>
                <w:rFonts w:ascii="Arial" w:hAnsi="Arial"/>
                <w:noProof/>
                <w:sz w:val="24"/>
              </w:rPr>
              <w:t xml:space="preserve"> </w:t>
            </w:r>
            <w:r w:rsidR="00CC1EA0">
              <w:rPr>
                <w:rFonts w:ascii="Arial" w:hAnsi="Arial"/>
                <w:noProof/>
                <w:sz w:val="24"/>
              </w:rPr>
              <w:t xml:space="preserve">the </w:t>
            </w:r>
            <w:r>
              <w:rPr>
                <w:rFonts w:ascii="Arial" w:hAnsi="Arial"/>
                <w:noProof/>
                <w:sz w:val="24"/>
              </w:rPr>
              <w:t xml:space="preserve">interview  </w:t>
            </w:r>
            <w:r>
              <w:rPr>
                <w:rFonts w:ascii="Arial" w:hAnsi="Arial"/>
                <w:noProof/>
                <w:sz w:val="24"/>
              </w:rPr>
              <w:sym w:font="Webdings" w:char="F063"/>
            </w:r>
          </w:p>
        </w:tc>
        <w:tc>
          <w:tcPr>
            <w:tcW w:w="542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B8888E2" w14:textId="18F8E677" w:rsidR="000B0BF6" w:rsidRDefault="000B0BF6">
            <w:pPr>
              <w:spacing w:line="360" w:lineRule="auto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 xml:space="preserve">Please tick if you </w:t>
            </w:r>
            <w:r>
              <w:rPr>
                <w:rFonts w:ascii="Arial" w:hAnsi="Arial"/>
                <w:b/>
                <w:i/>
                <w:noProof/>
                <w:sz w:val="24"/>
              </w:rPr>
              <w:t>do not wish</w:t>
            </w:r>
            <w:r>
              <w:rPr>
                <w:rFonts w:ascii="Arial" w:hAnsi="Arial"/>
                <w:noProof/>
                <w:sz w:val="24"/>
              </w:rPr>
              <w:t xml:space="preserve"> </w:t>
            </w:r>
            <w:r>
              <w:rPr>
                <w:rFonts w:ascii="Arial" w:hAnsi="Arial"/>
                <w:b/>
                <w:i/>
                <w:noProof/>
                <w:sz w:val="24"/>
              </w:rPr>
              <w:t>us</w:t>
            </w:r>
            <w:r>
              <w:rPr>
                <w:rFonts w:ascii="Arial" w:hAnsi="Arial"/>
                <w:noProof/>
                <w:sz w:val="24"/>
              </w:rPr>
              <w:t xml:space="preserve"> to contact the referee </w:t>
            </w:r>
            <w:r w:rsidR="00CC1EA0">
              <w:rPr>
                <w:rFonts w:ascii="Arial" w:hAnsi="Arial"/>
                <w:noProof/>
                <w:sz w:val="24"/>
              </w:rPr>
              <w:t>before</w:t>
            </w:r>
            <w:r>
              <w:rPr>
                <w:rFonts w:ascii="Arial" w:hAnsi="Arial"/>
                <w:noProof/>
                <w:sz w:val="24"/>
              </w:rPr>
              <w:t xml:space="preserve"> </w:t>
            </w:r>
            <w:r w:rsidR="00CC1EA0">
              <w:rPr>
                <w:rFonts w:ascii="Arial" w:hAnsi="Arial"/>
                <w:noProof/>
                <w:sz w:val="24"/>
              </w:rPr>
              <w:t xml:space="preserve">the </w:t>
            </w:r>
            <w:r>
              <w:rPr>
                <w:rFonts w:ascii="Arial" w:hAnsi="Arial"/>
                <w:noProof/>
                <w:sz w:val="24"/>
              </w:rPr>
              <w:t xml:space="preserve">interview  </w:t>
            </w:r>
            <w:r>
              <w:rPr>
                <w:rFonts w:ascii="Arial" w:hAnsi="Arial"/>
                <w:noProof/>
                <w:sz w:val="24"/>
              </w:rPr>
              <w:sym w:font="Webdings" w:char="F063"/>
            </w:r>
          </w:p>
        </w:tc>
      </w:tr>
      <w:tr w:rsidR="000B0BF6" w14:paraId="6D6FAE1C" w14:textId="77777777">
        <w:trPr>
          <w:cantSplit/>
        </w:trPr>
        <w:tc>
          <w:tcPr>
            <w:tcW w:w="322" w:type="dxa"/>
            <w:gridSpan w:val="2"/>
            <w:tcBorders>
              <w:left w:val="single" w:sz="12" w:space="0" w:color="auto"/>
              <w:bottom w:val="single" w:sz="12" w:space="0" w:color="auto"/>
            </w:tcBorders>
          </w:tcPr>
          <w:p w14:paraId="4A928D61" w14:textId="77777777" w:rsidR="000B0BF6" w:rsidRDefault="000B0BF6">
            <w:pPr>
              <w:rPr>
                <w:rFonts w:ascii="Arial" w:hAnsi="Arial"/>
                <w:noProof/>
                <w:sz w:val="24"/>
              </w:rPr>
            </w:pPr>
          </w:p>
        </w:tc>
        <w:tc>
          <w:tcPr>
            <w:tcW w:w="10478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7346B10E" w14:textId="77777777" w:rsidR="000B0BF6" w:rsidRDefault="000B0BF6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noProof/>
                <w:sz w:val="24"/>
              </w:rPr>
            </w:pPr>
          </w:p>
          <w:p w14:paraId="7A0358B9" w14:textId="77777777" w:rsidR="000B0BF6" w:rsidRDefault="000B0BF6" w:rsidP="00B0205C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noProof/>
                <w:sz w:val="24"/>
              </w:rPr>
            </w:pPr>
          </w:p>
        </w:tc>
      </w:tr>
      <w:tr w:rsidR="000B0BF6" w14:paraId="1E300F42" w14:textId="77777777">
        <w:trPr>
          <w:cantSplit/>
          <w:trHeight w:val="139"/>
        </w:trPr>
        <w:tc>
          <w:tcPr>
            <w:tcW w:w="1080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776094" w14:textId="77777777" w:rsidR="000B0BF6" w:rsidRDefault="000B0BF6">
            <w:pPr>
              <w:rPr>
                <w:rFonts w:ascii="Arial" w:hAnsi="Arial"/>
                <w:noProof/>
                <w:sz w:val="24"/>
              </w:rPr>
            </w:pPr>
          </w:p>
          <w:p w14:paraId="2EC10A13" w14:textId="77777777" w:rsidR="000B0BF6" w:rsidRDefault="00B0205C">
            <w:pPr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Where/</w:t>
            </w:r>
            <w:r w:rsidR="000B0BF6">
              <w:rPr>
                <w:rFonts w:ascii="Arial" w:hAnsi="Arial"/>
                <w:noProof/>
                <w:sz w:val="24"/>
              </w:rPr>
              <w:t xml:space="preserve">how did you hear about this </w:t>
            </w:r>
            <w:r>
              <w:rPr>
                <w:rFonts w:ascii="Arial" w:hAnsi="Arial"/>
                <w:noProof/>
                <w:sz w:val="24"/>
              </w:rPr>
              <w:t>post</w:t>
            </w:r>
            <w:r w:rsidR="000B0BF6">
              <w:rPr>
                <w:rFonts w:ascii="Arial" w:hAnsi="Arial"/>
                <w:noProof/>
                <w:sz w:val="24"/>
              </w:rPr>
              <w:t>?......................................................................................</w:t>
            </w:r>
          </w:p>
          <w:p w14:paraId="3EAC3B91" w14:textId="77777777" w:rsidR="00B0205C" w:rsidRDefault="00B0205C" w:rsidP="00CB693F">
            <w:pPr>
              <w:rPr>
                <w:rFonts w:ascii="Arial" w:hAnsi="Arial"/>
                <w:noProof/>
                <w:sz w:val="24"/>
              </w:rPr>
            </w:pPr>
          </w:p>
          <w:p w14:paraId="7075FA25" w14:textId="77777777" w:rsidR="000B0BF6" w:rsidRDefault="000B0BF6" w:rsidP="00CB693F">
            <w:pPr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Your answer will help us improve our future recruitment and marketing.</w:t>
            </w:r>
          </w:p>
          <w:p w14:paraId="790A60CA" w14:textId="77777777" w:rsidR="000B0BF6" w:rsidRDefault="000B0BF6" w:rsidP="00CB693F">
            <w:pPr>
              <w:rPr>
                <w:rFonts w:ascii="Arial" w:hAnsi="Arial"/>
                <w:noProof/>
                <w:sz w:val="24"/>
              </w:rPr>
            </w:pPr>
          </w:p>
        </w:tc>
      </w:tr>
      <w:tr w:rsidR="008B5137" w14:paraId="532FDAF4" w14:textId="77777777" w:rsidTr="00921344">
        <w:trPr>
          <w:cantSplit/>
          <w:trHeight w:val="7133"/>
        </w:trPr>
        <w:tc>
          <w:tcPr>
            <w:tcW w:w="10800" w:type="dxa"/>
            <w:gridSpan w:val="5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C623C7" w14:textId="77777777" w:rsidR="008B5137" w:rsidRDefault="008B5137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noProof/>
                <w:sz w:val="24"/>
              </w:rPr>
            </w:pPr>
          </w:p>
          <w:p w14:paraId="30576A1A" w14:textId="77777777" w:rsidR="008B5137" w:rsidRDefault="008B5137">
            <w:pPr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I certify that the information given on this form is correct to the best of my knowledge and I consent to Barking &amp; Dagenham CVS checking any information provided.  If a false or misleading statement is found, I understand that my employment may be terminated without notice.</w:t>
            </w:r>
          </w:p>
          <w:p w14:paraId="248E3500" w14:textId="77777777" w:rsidR="008B5137" w:rsidRDefault="008B5137">
            <w:pPr>
              <w:pStyle w:val="WPDefaults"/>
              <w:spacing w:before="60" w:after="60"/>
              <w:rPr>
                <w:rFonts w:ascii="Arial" w:hAnsi="Arial"/>
                <w:noProof/>
              </w:rPr>
            </w:pPr>
          </w:p>
          <w:p w14:paraId="7E93F466" w14:textId="77777777" w:rsidR="008B5137" w:rsidRDefault="008B5137">
            <w:pPr>
              <w:pStyle w:val="WPDefaults"/>
              <w:spacing w:before="60" w:after="60"/>
              <w:rPr>
                <w:rFonts w:ascii="Arial" w:hAnsi="Arial"/>
                <w:noProof/>
              </w:rPr>
            </w:pPr>
          </w:p>
          <w:p w14:paraId="0D13DE20" w14:textId="77777777" w:rsidR="008B5137" w:rsidRDefault="008B5137">
            <w:pPr>
              <w:spacing w:before="60" w:after="60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t>Signed</w:t>
            </w:r>
            <w:r w:rsidR="003676A2">
              <w:rPr>
                <w:rFonts w:ascii="Arial" w:hAnsi="Arial"/>
                <w:noProof/>
                <w:sz w:val="24"/>
              </w:rPr>
              <w:t>:</w:t>
            </w:r>
            <w:r>
              <w:rPr>
                <w:rFonts w:ascii="Arial" w:hAnsi="Arial"/>
                <w:noProof/>
                <w:sz w:val="24"/>
              </w:rPr>
              <w:t xml:space="preserve"> ………………………………………………………………………….Date:  ………………</w:t>
            </w:r>
          </w:p>
          <w:p w14:paraId="4E3D28D9" w14:textId="77777777" w:rsidR="008B5137" w:rsidRDefault="008B5137">
            <w:pPr>
              <w:spacing w:before="60" w:after="60"/>
              <w:jc w:val="center"/>
              <w:rPr>
                <w:rFonts w:ascii="Arial" w:hAnsi="Arial"/>
                <w:b/>
                <w:noProof/>
                <w:sz w:val="24"/>
              </w:rPr>
            </w:pPr>
          </w:p>
          <w:p w14:paraId="1B54E1A7" w14:textId="77777777" w:rsidR="008B5137" w:rsidRDefault="008B5137">
            <w:pPr>
              <w:spacing w:before="60" w:after="60"/>
              <w:jc w:val="center"/>
              <w:rPr>
                <w:rFonts w:ascii="Arial" w:hAnsi="Arial"/>
                <w:b/>
                <w:noProof/>
                <w:sz w:val="24"/>
              </w:rPr>
            </w:pPr>
          </w:p>
          <w:p w14:paraId="22618ED3" w14:textId="77777777" w:rsidR="008B5137" w:rsidRDefault="008B5137">
            <w:pPr>
              <w:jc w:val="center"/>
              <w:rPr>
                <w:rFonts w:ascii="Arial" w:hAnsi="Arial"/>
                <w:b/>
                <w:noProof/>
                <w:sz w:val="24"/>
              </w:rPr>
            </w:pPr>
            <w:r>
              <w:rPr>
                <w:rFonts w:ascii="Arial" w:hAnsi="Arial"/>
                <w:b/>
                <w:noProof/>
                <w:sz w:val="24"/>
              </w:rPr>
              <w:t>All posts for Barking &amp; Dagenham CVS require an understanding of the needs</w:t>
            </w:r>
          </w:p>
          <w:p w14:paraId="13B0EF40" w14:textId="77777777" w:rsidR="008B5137" w:rsidRDefault="008B5137">
            <w:pPr>
              <w:jc w:val="center"/>
              <w:rPr>
                <w:rFonts w:ascii="Arial" w:hAnsi="Arial"/>
                <w:b/>
                <w:noProof/>
                <w:sz w:val="24"/>
              </w:rPr>
            </w:pPr>
            <w:r>
              <w:rPr>
                <w:rFonts w:ascii="Arial" w:hAnsi="Arial"/>
                <w:b/>
                <w:noProof/>
                <w:sz w:val="24"/>
              </w:rPr>
              <w:t>of different communities in the borough. In addition, we require a strong personal</w:t>
            </w:r>
          </w:p>
          <w:p w14:paraId="05D71F61" w14:textId="77777777" w:rsidR="008B5137" w:rsidRDefault="008B5137">
            <w:pPr>
              <w:jc w:val="center"/>
              <w:rPr>
                <w:rFonts w:ascii="Arial" w:hAnsi="Arial"/>
                <w:b/>
                <w:noProof/>
                <w:sz w:val="24"/>
              </w:rPr>
            </w:pPr>
            <w:r>
              <w:rPr>
                <w:rFonts w:ascii="Arial" w:hAnsi="Arial"/>
                <w:b/>
                <w:noProof/>
                <w:sz w:val="24"/>
              </w:rPr>
              <w:t>commitment to equal opportunities from all our staff.</w:t>
            </w:r>
          </w:p>
          <w:p w14:paraId="28DB7766" w14:textId="77777777" w:rsidR="008B5137" w:rsidRDefault="008B5137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  <w:p w14:paraId="06804F83" w14:textId="77777777" w:rsidR="008B5137" w:rsidRDefault="008B5137">
            <w:pPr>
              <w:spacing w:before="60" w:after="60"/>
              <w:rPr>
                <w:rFonts w:ascii="Arial" w:hAnsi="Arial"/>
                <w:noProof/>
                <w:sz w:val="24"/>
              </w:rPr>
            </w:pPr>
          </w:p>
          <w:p w14:paraId="511ADFF9" w14:textId="693F8066" w:rsidR="00780586" w:rsidRPr="00610DFB" w:rsidRDefault="008B5137" w:rsidP="00610DFB">
            <w:pPr>
              <w:spacing w:before="60" w:after="60"/>
              <w:jc w:val="center"/>
              <w:rPr>
                <w:rFonts w:ascii="Arial" w:hAnsi="Arial"/>
                <w:i/>
                <w:noProof/>
                <w:sz w:val="32"/>
              </w:rPr>
            </w:pPr>
            <w:r>
              <w:rPr>
                <w:rFonts w:ascii="Arial" w:hAnsi="Arial"/>
                <w:i/>
                <w:noProof/>
                <w:sz w:val="32"/>
              </w:rPr>
              <w:t>Please return completed form to:</w:t>
            </w:r>
          </w:p>
          <w:p w14:paraId="0F0F25F5" w14:textId="0A86E5AE" w:rsidR="008B5137" w:rsidRDefault="001C0C7C" w:rsidP="00780586">
            <w:pPr>
              <w:spacing w:before="20" w:after="20"/>
              <w:jc w:val="center"/>
              <w:rPr>
                <w:rFonts w:ascii="Arial" w:hAnsi="Arial"/>
                <w:noProof/>
                <w:sz w:val="24"/>
              </w:rPr>
            </w:pPr>
            <w:r>
              <w:rPr>
                <w:rFonts w:ascii="Arial" w:hAnsi="Arial"/>
                <w:b/>
                <w:noProof/>
                <w:sz w:val="32"/>
              </w:rPr>
              <w:t>Sarah.robertson</w:t>
            </w:r>
            <w:r w:rsidR="00020DE8" w:rsidRPr="00020DE8">
              <w:rPr>
                <w:rFonts w:ascii="Arial" w:hAnsi="Arial"/>
                <w:b/>
                <w:noProof/>
                <w:sz w:val="32"/>
              </w:rPr>
              <w:t>@bdcvs.org.uk</w:t>
            </w:r>
          </w:p>
        </w:tc>
      </w:tr>
    </w:tbl>
    <w:p w14:paraId="6DEFB042" w14:textId="77777777" w:rsidR="002C6F62" w:rsidRDefault="002C6F62" w:rsidP="002C6F62">
      <w:pPr>
        <w:pStyle w:val="Header"/>
      </w:pPr>
    </w:p>
    <w:p w14:paraId="1F49CA37" w14:textId="77777777" w:rsidR="002C6F62" w:rsidRDefault="002C6F62" w:rsidP="002C6F62">
      <w:pPr>
        <w:pStyle w:val="Header"/>
      </w:pPr>
    </w:p>
    <w:p w14:paraId="6CDF6BBB" w14:textId="77777777" w:rsidR="002C6F62" w:rsidRDefault="002C6F62" w:rsidP="002C6F62">
      <w:pPr>
        <w:pStyle w:val="Head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a charity, Barking &amp; Dagenham CVS</w:t>
      </w:r>
      <w:r w:rsidRPr="002C6F62">
        <w:rPr>
          <w:rFonts w:ascii="Arial" w:hAnsi="Arial" w:cs="Arial"/>
          <w:sz w:val="24"/>
          <w:szCs w:val="24"/>
        </w:rPr>
        <w:t xml:space="preserve"> ha</w:t>
      </w:r>
      <w:r>
        <w:rPr>
          <w:rFonts w:ascii="Arial" w:hAnsi="Arial" w:cs="Arial"/>
          <w:sz w:val="24"/>
          <w:szCs w:val="24"/>
        </w:rPr>
        <w:t>s an obligation to keep its</w:t>
      </w:r>
      <w:r w:rsidRPr="002C6F62">
        <w:rPr>
          <w:rFonts w:ascii="Arial" w:hAnsi="Arial" w:cs="Arial"/>
          <w:sz w:val="24"/>
          <w:szCs w:val="24"/>
        </w:rPr>
        <w:t xml:space="preserve"> administrative costs as low as possible.</w:t>
      </w:r>
      <w:r>
        <w:rPr>
          <w:rFonts w:ascii="Arial" w:hAnsi="Arial" w:cs="Arial"/>
          <w:sz w:val="24"/>
          <w:szCs w:val="24"/>
        </w:rPr>
        <w:t xml:space="preserve"> </w:t>
      </w:r>
      <w:r w:rsidR="008B5137">
        <w:rPr>
          <w:rFonts w:ascii="Arial" w:hAnsi="Arial" w:cs="Arial"/>
          <w:sz w:val="24"/>
          <w:szCs w:val="24"/>
        </w:rPr>
        <w:t xml:space="preserve"> </w:t>
      </w:r>
      <w:r w:rsidR="00F66075">
        <w:rPr>
          <w:rFonts w:ascii="Arial" w:hAnsi="Arial" w:cs="Arial"/>
          <w:sz w:val="24"/>
          <w:szCs w:val="24"/>
        </w:rPr>
        <w:t xml:space="preserve">It is therefore the organisation’s policy </w:t>
      </w:r>
      <w:r w:rsidRPr="002C6F62">
        <w:rPr>
          <w:rFonts w:ascii="Arial" w:hAnsi="Arial" w:cs="Arial"/>
          <w:sz w:val="24"/>
          <w:szCs w:val="24"/>
        </w:rPr>
        <w:t xml:space="preserve">to </w:t>
      </w:r>
      <w:r w:rsidR="00F66075">
        <w:rPr>
          <w:rFonts w:ascii="Arial" w:hAnsi="Arial" w:cs="Arial"/>
          <w:sz w:val="24"/>
          <w:szCs w:val="24"/>
        </w:rPr>
        <w:t xml:space="preserve">only inform and provide feedback </w:t>
      </w:r>
      <w:r w:rsidRPr="002C6F62">
        <w:rPr>
          <w:rFonts w:ascii="Arial" w:hAnsi="Arial" w:cs="Arial"/>
          <w:sz w:val="24"/>
          <w:szCs w:val="24"/>
        </w:rPr>
        <w:t xml:space="preserve">to </w:t>
      </w:r>
      <w:r w:rsidR="00F66075">
        <w:rPr>
          <w:rFonts w:ascii="Arial" w:hAnsi="Arial" w:cs="Arial"/>
          <w:sz w:val="24"/>
          <w:szCs w:val="24"/>
        </w:rPr>
        <w:t>candidates who are</w:t>
      </w:r>
      <w:r w:rsidRPr="002C6F62">
        <w:rPr>
          <w:rFonts w:ascii="Arial" w:hAnsi="Arial" w:cs="Arial"/>
          <w:sz w:val="24"/>
          <w:szCs w:val="24"/>
        </w:rPr>
        <w:t xml:space="preserve"> shortlisted</w:t>
      </w:r>
      <w:r w:rsidR="00F66075">
        <w:rPr>
          <w:rFonts w:ascii="Arial" w:hAnsi="Arial" w:cs="Arial"/>
          <w:sz w:val="24"/>
          <w:szCs w:val="24"/>
        </w:rPr>
        <w:t xml:space="preserve"> for interview</w:t>
      </w:r>
      <w:r w:rsidRPr="002C6F62">
        <w:rPr>
          <w:rFonts w:ascii="Arial" w:hAnsi="Arial" w:cs="Arial"/>
          <w:sz w:val="24"/>
          <w:szCs w:val="24"/>
        </w:rPr>
        <w:t xml:space="preserve">. </w:t>
      </w:r>
      <w:r w:rsidR="00C92D91">
        <w:rPr>
          <w:rFonts w:ascii="Arial" w:hAnsi="Arial" w:cs="Arial"/>
          <w:sz w:val="24"/>
          <w:szCs w:val="24"/>
        </w:rPr>
        <w:t xml:space="preserve"> </w:t>
      </w:r>
      <w:r w:rsidRPr="002C6F62">
        <w:rPr>
          <w:rFonts w:ascii="Arial" w:hAnsi="Arial" w:cs="Arial"/>
          <w:sz w:val="24"/>
          <w:szCs w:val="24"/>
        </w:rPr>
        <w:t>If you have not heard from us within three weeks of the closing date, please assume that your application has not bee</w:t>
      </w:r>
      <w:r>
        <w:rPr>
          <w:rFonts w:ascii="Arial" w:hAnsi="Arial" w:cs="Arial"/>
          <w:sz w:val="24"/>
          <w:szCs w:val="24"/>
        </w:rPr>
        <w:t>n successful on this occasion.</w:t>
      </w:r>
      <w:r w:rsidR="00F66075">
        <w:rPr>
          <w:rFonts w:ascii="Arial" w:hAnsi="Arial" w:cs="Arial"/>
          <w:sz w:val="24"/>
          <w:szCs w:val="24"/>
        </w:rPr>
        <w:t xml:space="preserve"> Feedback will not be provided to candidates who are not shortlisted.</w:t>
      </w:r>
    </w:p>
    <w:p w14:paraId="5234D746" w14:textId="77777777" w:rsidR="00A8053C" w:rsidRDefault="00A8053C" w:rsidP="002C6F62">
      <w:pPr>
        <w:pStyle w:val="Header"/>
        <w:rPr>
          <w:rFonts w:ascii="Arial" w:hAnsi="Arial" w:cs="Arial"/>
          <w:sz w:val="24"/>
          <w:szCs w:val="24"/>
        </w:rPr>
      </w:pPr>
    </w:p>
    <w:p w14:paraId="50337976" w14:textId="69F0E2C5" w:rsidR="00A8053C" w:rsidRDefault="00710C4F" w:rsidP="002C6F62">
      <w:pPr>
        <w:pStyle w:val="Header"/>
        <w:rPr>
          <w:rFonts w:ascii="Arial" w:hAnsi="Arial" w:cs="Arial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E78EB8E" wp14:editId="73BB0D0F">
                <wp:simplePos x="0" y="0"/>
                <wp:positionH relativeFrom="column">
                  <wp:posOffset>2735580</wp:posOffset>
                </wp:positionH>
                <wp:positionV relativeFrom="paragraph">
                  <wp:posOffset>767080</wp:posOffset>
                </wp:positionV>
                <wp:extent cx="1039495" cy="953135"/>
                <wp:effectExtent l="0" t="0" r="0" b="0"/>
                <wp:wrapSquare wrapText="bothSides"/>
                <wp:docPr id="3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9495" cy="953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B5931B" w14:textId="5233D6E9" w:rsidR="002F044B" w:rsidRPr="00EE2096" w:rsidRDefault="001C0C7C" w:rsidP="002F0DF1">
                            <w:pPr>
                              <w:pStyle w:val="Head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4FE394" wp14:editId="42DAB0BB">
                                  <wp:extent cx="1748155" cy="990600"/>
                                  <wp:effectExtent l="0" t="0" r="4445" b="0"/>
                                  <wp:docPr id="1436574330" name="Picture 14365743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8155" cy="990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8EB8E" id="Text Box 86" o:spid="_x0000_s1027" type="#_x0000_t202" style="position:absolute;margin-left:215.4pt;margin-top:60.4pt;width:81.85pt;height:75.0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" stroked="f">
                <v:textbox style="mso-fit-shape-to-text:t">
                  <w:txbxContent>
                    <w:p w14:paraId="62B5931B" w14:textId="5233D6E9" w:rsidR="002F044B" w:rsidRPr="00EE2096" w:rsidRDefault="001C0C7C" w:rsidP="002F0DF1">
                      <w:pPr>
                        <w:pStyle w:val="Head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B4FE394" wp14:editId="42DAB0BB">
                            <wp:extent cx="1748155" cy="990600"/>
                            <wp:effectExtent l="0" t="0" r="4445" b="0"/>
                            <wp:docPr id="1436574330" name="Picture 14365743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8155" cy="990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F1726A" wp14:editId="1697E03C">
                <wp:simplePos x="0" y="0"/>
                <wp:positionH relativeFrom="column">
                  <wp:posOffset>2514600</wp:posOffset>
                </wp:positionH>
                <wp:positionV relativeFrom="paragraph">
                  <wp:posOffset>1915795</wp:posOffset>
                </wp:positionV>
                <wp:extent cx="1554480" cy="434340"/>
                <wp:effectExtent l="0" t="0" r="0" b="0"/>
                <wp:wrapNone/>
                <wp:docPr id="1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448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8D8F4" w14:textId="77777777" w:rsidR="002F044B" w:rsidRPr="002F044B" w:rsidRDefault="002F044B" w:rsidP="002F044B">
                            <w:pPr>
                              <w:rPr>
                                <w:rFonts w:ascii="Arial" w:hAnsi="Arial"/>
                                <w:b/>
                                <w:lang w:val="en-GB"/>
                              </w:rPr>
                            </w:pPr>
                            <w:r w:rsidRPr="002F044B">
                              <w:rPr>
                                <w:rFonts w:ascii="Arial" w:hAnsi="Arial"/>
                                <w:b/>
                                <w:lang w:val="en-GB"/>
                              </w:rPr>
                              <w:t>Charity No: 1012737</w:t>
                            </w:r>
                          </w:p>
                          <w:p w14:paraId="32A7E062" w14:textId="77777777" w:rsidR="002F044B" w:rsidRDefault="002F044B">
                            <w:r w:rsidRPr="002F044B">
                              <w:rPr>
                                <w:rFonts w:ascii="Arial" w:hAnsi="Arial"/>
                                <w:b/>
                                <w:lang w:val="en-GB"/>
                              </w:rPr>
                              <w:t>Company No: 27865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F1726A" id="Text Box 85" o:spid="_x0000_s1028" type="#_x0000_t202" style="position:absolute;margin-left:198pt;margin-top:150.85pt;width:122.4pt;height:34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" stroked="f">
                <v:textbox>
                  <w:txbxContent>
                    <w:p w14:paraId="31F8D8F4" w14:textId="77777777" w:rsidR="002F044B" w:rsidRPr="002F044B" w:rsidRDefault="002F044B" w:rsidP="002F044B">
                      <w:pPr>
                        <w:rPr>
                          <w:rFonts w:ascii="Arial" w:hAnsi="Arial"/>
                          <w:b/>
                          <w:lang w:val="en-GB"/>
                        </w:rPr>
                      </w:pPr>
                      <w:r w:rsidRPr="002F044B">
                        <w:rPr>
                          <w:rFonts w:ascii="Arial" w:hAnsi="Arial"/>
                          <w:b/>
                          <w:lang w:val="en-GB"/>
                        </w:rPr>
                        <w:t>Charity No: 1012737</w:t>
                      </w:r>
                    </w:p>
                    <w:p w14:paraId="32A7E062" w14:textId="77777777" w:rsidR="002F044B" w:rsidRDefault="002F044B">
                      <w:r w:rsidRPr="002F044B">
                        <w:rPr>
                          <w:rFonts w:ascii="Arial" w:hAnsi="Arial"/>
                          <w:b/>
                          <w:lang w:val="en-GB"/>
                        </w:rPr>
                        <w:t>Company No: 2786597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8053C" w:rsidSect="00C92D91">
      <w:pgSz w:w="11909" w:h="16834" w:code="9"/>
      <w:pgMar w:top="794" w:right="851" w:bottom="425" w:left="720" w:header="51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48EE2D" w14:textId="77777777" w:rsidR="009E1BEB" w:rsidRDefault="009E1BEB">
      <w:r>
        <w:separator/>
      </w:r>
    </w:p>
  </w:endnote>
  <w:endnote w:type="continuationSeparator" w:id="0">
    <w:p w14:paraId="70E6B9B2" w14:textId="77777777" w:rsidR="009E1BEB" w:rsidRDefault="009E1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0A3C4" w14:textId="77777777" w:rsidR="009E1BEB" w:rsidRDefault="009E1BEB">
      <w:r>
        <w:separator/>
      </w:r>
    </w:p>
  </w:footnote>
  <w:footnote w:type="continuationSeparator" w:id="0">
    <w:p w14:paraId="20CE5F98" w14:textId="77777777" w:rsidR="009E1BEB" w:rsidRDefault="009E1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838EE" w14:textId="77777777" w:rsidR="004E50D8" w:rsidRDefault="00000000">
    <w:pPr>
      <w:pStyle w:val="Header"/>
    </w:pPr>
    <w:r>
      <w:rPr>
        <w:noProof/>
      </w:rPr>
      <w:pict w14:anchorId="772EF2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81539" o:spid="_x0000_s1026" type="#_x0000_t136" style="position:absolute;margin-left:0;margin-top:0;width:688.2pt;height:40.45pt;rotation:315;z-index:-251658752;mso-position-horizontal:center;mso-position-horizontal-relative:margin;mso-position-vertical:center;mso-position-vertical-relative:margin" o:allowincell="f" fillcolor="black" stroked="f">
          <v:fill opacity=".5"/>
          <v:textpath style="font-family:&quot;Arial&quot;;font-size:1pt" string="THIS PAGE IS INTENTIONALLY BLAN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5E62A" w14:textId="77777777" w:rsidR="00876F88" w:rsidRDefault="00876F88">
    <w:pPr>
      <w:pStyle w:val="Header"/>
      <w:jc w:val="right"/>
    </w:pPr>
    <w:r>
      <w:t xml:space="preserve">Application No. (office use </w:t>
    </w:r>
    <w:proofErr w:type="gramStart"/>
    <w:r>
      <w:t>only)…</w:t>
    </w:r>
    <w:proofErr w:type="gramEnd"/>
    <w:r>
      <w:t>……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6C13F" w14:textId="77777777" w:rsidR="004E50D8" w:rsidRDefault="00000000">
    <w:pPr>
      <w:pStyle w:val="Header"/>
    </w:pPr>
    <w:r>
      <w:rPr>
        <w:noProof/>
      </w:rPr>
      <w:pict w14:anchorId="5F285AC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81538" o:spid="_x0000_s1025" type="#_x0000_t136" style="position:absolute;margin-left:0;margin-top:0;width:688.2pt;height:40.45pt;rotation:315;z-index:-251659776;mso-position-horizontal:center;mso-position-horizontal-relative:margin;mso-position-vertical:center;mso-position-vertical-relative:margin" o:allowincell="f" fillcolor="black" stroked="f">
          <v:fill opacity=".5"/>
          <v:textpath style="font-family:&quot;Arial&quot;;font-size:1pt" string="THIS PAGE IS INTENTIONALLY BLAN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CC671" w14:textId="77777777" w:rsidR="006C4EE5" w:rsidRDefault="00000000">
    <w:pPr>
      <w:pStyle w:val="Header"/>
      <w:jc w:val="right"/>
    </w:pPr>
    <w:r>
      <w:rPr>
        <w:noProof/>
      </w:rPr>
      <w:pict w14:anchorId="2A2EA72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81540" o:spid="_x0000_s1028" type="#_x0000_t136" style="position:absolute;left:0;text-align:left;margin-left:0;margin-top:0;width:688.2pt;height:40.45pt;rotation:315;z-index:-251657728;mso-position-horizontal:center;mso-position-horizontal-relative:margin;mso-position-vertical:center;mso-position-vertical-relative:margin" o:allowincell="f" fillcolor="black" stroked="f">
          <v:fill opacity=".5"/>
          <v:textpath style="font-family:&quot;Arial&quot;;font-size:1pt" string="THIS PAGE IS INTENTIONALLY BLANK"/>
          <w10:wrap anchorx="margin" anchory="margin"/>
        </v:shape>
      </w:pict>
    </w:r>
    <w:r w:rsidR="006C4EE5">
      <w:t xml:space="preserve">Application No. (office use </w:t>
    </w:r>
    <w:proofErr w:type="gramStart"/>
    <w:r w:rsidR="006C4EE5">
      <w:t>only)…</w:t>
    </w:r>
    <w:proofErr w:type="gramEnd"/>
    <w:r w:rsidR="006C4EE5">
      <w:t>…….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D02C3" w14:textId="77777777" w:rsidR="006C4EE5" w:rsidRDefault="006C4EE5">
    <w:pPr>
      <w:pStyle w:val="Header"/>
      <w:jc w:val="right"/>
    </w:pPr>
    <w:r>
      <w:t xml:space="preserve">Application No. (office use </w:t>
    </w:r>
    <w:proofErr w:type="gramStart"/>
    <w:r>
      <w:t>only)…</w:t>
    </w:r>
    <w:proofErr w:type="gramEnd"/>
    <w:r>
      <w:t>……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I3NjOzMDc0NDFQ0lEKTi0uzszPAykwqgUAaMtMICwAAAA="/>
  </w:docVars>
  <w:rsids>
    <w:rsidRoot w:val="00171120"/>
    <w:rsid w:val="00020DE8"/>
    <w:rsid w:val="00046FE9"/>
    <w:rsid w:val="000B0BF6"/>
    <w:rsid w:val="000D4A6D"/>
    <w:rsid w:val="000E2741"/>
    <w:rsid w:val="001240F3"/>
    <w:rsid w:val="001601B9"/>
    <w:rsid w:val="00171120"/>
    <w:rsid w:val="001721CD"/>
    <w:rsid w:val="001857AF"/>
    <w:rsid w:val="00190AB4"/>
    <w:rsid w:val="001947F2"/>
    <w:rsid w:val="001A4C7A"/>
    <w:rsid w:val="001C0C7C"/>
    <w:rsid w:val="001E6035"/>
    <w:rsid w:val="002050C2"/>
    <w:rsid w:val="0028183D"/>
    <w:rsid w:val="0029323F"/>
    <w:rsid w:val="002B41D0"/>
    <w:rsid w:val="002C6F62"/>
    <w:rsid w:val="002D1F42"/>
    <w:rsid w:val="002F044B"/>
    <w:rsid w:val="002F0DF1"/>
    <w:rsid w:val="002F1302"/>
    <w:rsid w:val="00303CC2"/>
    <w:rsid w:val="00316CC8"/>
    <w:rsid w:val="00352A0C"/>
    <w:rsid w:val="00360BE7"/>
    <w:rsid w:val="003676A2"/>
    <w:rsid w:val="003A1196"/>
    <w:rsid w:val="003E73B8"/>
    <w:rsid w:val="0040645B"/>
    <w:rsid w:val="004C37E7"/>
    <w:rsid w:val="004E2778"/>
    <w:rsid w:val="004E50D8"/>
    <w:rsid w:val="004F440D"/>
    <w:rsid w:val="00573238"/>
    <w:rsid w:val="005905B1"/>
    <w:rsid w:val="005A4F58"/>
    <w:rsid w:val="005E59C1"/>
    <w:rsid w:val="00605D13"/>
    <w:rsid w:val="00610DFB"/>
    <w:rsid w:val="00631E98"/>
    <w:rsid w:val="006619BC"/>
    <w:rsid w:val="006C4EE5"/>
    <w:rsid w:val="006C5A53"/>
    <w:rsid w:val="006F7E69"/>
    <w:rsid w:val="00710C4F"/>
    <w:rsid w:val="00714AE8"/>
    <w:rsid w:val="00780586"/>
    <w:rsid w:val="00795271"/>
    <w:rsid w:val="008124B5"/>
    <w:rsid w:val="00867A74"/>
    <w:rsid w:val="00873A50"/>
    <w:rsid w:val="00876F88"/>
    <w:rsid w:val="008A5E9C"/>
    <w:rsid w:val="008B5137"/>
    <w:rsid w:val="008C26ED"/>
    <w:rsid w:val="008C7851"/>
    <w:rsid w:val="008F4579"/>
    <w:rsid w:val="009019B2"/>
    <w:rsid w:val="00921344"/>
    <w:rsid w:val="00940185"/>
    <w:rsid w:val="009458D4"/>
    <w:rsid w:val="00977B49"/>
    <w:rsid w:val="009E1BEB"/>
    <w:rsid w:val="009E78E7"/>
    <w:rsid w:val="00A00355"/>
    <w:rsid w:val="00A8053C"/>
    <w:rsid w:val="00B0205C"/>
    <w:rsid w:val="00B22A50"/>
    <w:rsid w:val="00B34AB1"/>
    <w:rsid w:val="00B53546"/>
    <w:rsid w:val="00B67BEB"/>
    <w:rsid w:val="00B935FD"/>
    <w:rsid w:val="00C14291"/>
    <w:rsid w:val="00C22D6B"/>
    <w:rsid w:val="00C8247C"/>
    <w:rsid w:val="00C92D91"/>
    <w:rsid w:val="00CA67A9"/>
    <w:rsid w:val="00CB693F"/>
    <w:rsid w:val="00CC1EA0"/>
    <w:rsid w:val="00CD66F0"/>
    <w:rsid w:val="00CE02CA"/>
    <w:rsid w:val="00D02E3F"/>
    <w:rsid w:val="00D063DD"/>
    <w:rsid w:val="00D13996"/>
    <w:rsid w:val="00DC7291"/>
    <w:rsid w:val="00E04F32"/>
    <w:rsid w:val="00E3315D"/>
    <w:rsid w:val="00E3690E"/>
    <w:rsid w:val="00F26226"/>
    <w:rsid w:val="00F648C1"/>
    <w:rsid w:val="00F66075"/>
    <w:rsid w:val="00F73A60"/>
    <w:rsid w:val="00F806FA"/>
    <w:rsid w:val="00F9171F"/>
    <w:rsid w:val="00FE18C0"/>
    <w:rsid w:val="00FF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2A6223"/>
  <w15:chartTrackingRefBased/>
  <w15:docId w15:val="{E4E0F4D9-9B83-434A-A639-902CD9DAE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8"/>
      <w:lang w:val="en-GB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sz w:val="24"/>
      <w:lang w:val="en-GB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24"/>
      <w:lang w:val="en-GB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lang w:val="en-GB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4"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num" w:pos="2880"/>
      </w:tabs>
      <w:ind w:right="1648"/>
      <w:jc w:val="center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right="1820"/>
      <w:jc w:val="both"/>
      <w:outlineLvl w:val="7"/>
    </w:pPr>
    <w:rPr>
      <w:b/>
      <w:sz w:val="22"/>
      <w:u w:val="single"/>
    </w:rPr>
  </w:style>
  <w:style w:type="paragraph" w:styleId="Heading9">
    <w:name w:val="heading 9"/>
    <w:basedOn w:val="Normal"/>
    <w:next w:val="Normal"/>
    <w:qFormat/>
    <w:pPr>
      <w:keepNext/>
      <w:tabs>
        <w:tab w:val="left" w:pos="260"/>
        <w:tab w:val="left" w:pos="840"/>
        <w:tab w:val="left" w:pos="1400"/>
        <w:tab w:val="left" w:pos="1960"/>
        <w:tab w:val="left" w:pos="2540"/>
        <w:tab w:val="left" w:pos="3100"/>
        <w:tab w:val="left" w:pos="3660"/>
        <w:tab w:val="left" w:pos="4240"/>
        <w:tab w:val="left" w:pos="4800"/>
        <w:tab w:val="left" w:pos="5360"/>
        <w:tab w:val="left" w:pos="5940"/>
        <w:tab w:val="left" w:pos="6500"/>
        <w:tab w:val="left" w:pos="7060"/>
        <w:tab w:val="left" w:pos="7640"/>
        <w:tab w:val="left" w:pos="8200"/>
        <w:tab w:val="left" w:pos="8760"/>
        <w:tab w:val="left" w:pos="9320"/>
        <w:tab w:val="left" w:pos="9900"/>
        <w:tab w:val="left" w:pos="10460"/>
      </w:tabs>
      <w:spacing w:line="240" w:lineRule="atLeast"/>
      <w:ind w:left="567"/>
      <w:jc w:val="both"/>
      <w:outlineLvl w:val="8"/>
    </w:pPr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Defaults">
    <w:name w:val="WP Defaults"/>
    <w:basedOn w:val="Normal"/>
    <w:rPr>
      <w:sz w:val="24"/>
    </w:rPr>
  </w:style>
  <w:style w:type="character" w:customStyle="1" w:styleId="InitialStyle">
    <w:name w:val="InitialStyle"/>
  </w:style>
  <w:style w:type="paragraph" w:styleId="BodyText">
    <w:name w:val="Body Text"/>
    <w:basedOn w:val="Normal"/>
    <w:rPr>
      <w:b/>
      <w:lang w:val="en-GB"/>
    </w:rPr>
  </w:style>
  <w:style w:type="paragraph" w:styleId="BodyText2">
    <w:name w:val="Body Text 2"/>
    <w:basedOn w:val="Normal"/>
    <w:pPr>
      <w:jc w:val="right"/>
    </w:pPr>
    <w:rPr>
      <w:b/>
      <w:lang w:val="en-GB"/>
    </w:rPr>
  </w:style>
  <w:style w:type="paragraph" w:styleId="BodyText3">
    <w:name w:val="Body Text 3"/>
    <w:basedOn w:val="Normal"/>
    <w:pPr>
      <w:ind w:right="1820"/>
    </w:pPr>
    <w:rPr>
      <w:sz w:val="22"/>
    </w:rPr>
  </w:style>
  <w:style w:type="paragraph" w:styleId="BodyTextIndent">
    <w:name w:val="Body Text Indent"/>
    <w:basedOn w:val="Normal"/>
    <w:pPr>
      <w:ind w:left="720" w:hanging="720"/>
    </w:pPr>
    <w:rPr>
      <w:rFonts w:ascii="Arial" w:hAnsi="Arial"/>
      <w:sz w:val="24"/>
      <w:lang w:val="en-GB"/>
    </w:rPr>
  </w:style>
  <w:style w:type="paragraph" w:styleId="BodyTextIndent2">
    <w:name w:val="Body Text Indent 2"/>
    <w:basedOn w:val="Normal"/>
    <w:pPr>
      <w:ind w:left="720"/>
      <w:jc w:val="both"/>
    </w:pPr>
    <w:rPr>
      <w:sz w:val="24"/>
      <w:lang w:val="en-GB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rFonts w:ascii="Arial" w:hAnsi="Arial"/>
      <w:sz w:val="24"/>
      <w:lang w:val="en-GB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4"/>
      <w:lang w:val="en-GB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5"/>
      <w:kern w:val="28"/>
      <w:sz w:val="96"/>
    </w:rPr>
  </w:style>
  <w:style w:type="paragraph" w:styleId="Subtitle">
    <w:name w:val="Subtitle"/>
    <w:basedOn w:val="Normal"/>
    <w:qFormat/>
    <w:pPr>
      <w:jc w:val="center"/>
    </w:pPr>
    <w:rPr>
      <w:rFonts w:ascii="Garamond" w:hAnsi="Garamond"/>
      <w:b/>
      <w:sz w:val="28"/>
      <w:lang w:val="en-GB"/>
    </w:rPr>
  </w:style>
  <w:style w:type="paragraph" w:styleId="BodyTextIndent3">
    <w:name w:val="Body Text Indent 3"/>
    <w:basedOn w:val="Normal"/>
    <w:pPr>
      <w:ind w:left="720"/>
    </w:pPr>
    <w:rPr>
      <w:rFonts w:ascii="Garamond" w:hAnsi="Garamond"/>
      <w:sz w:val="22"/>
      <w:lang w:val="en-GB"/>
    </w:rPr>
  </w:style>
  <w:style w:type="paragraph" w:styleId="BlockText">
    <w:name w:val="Block Text"/>
    <w:basedOn w:val="Normal"/>
    <w:pPr>
      <w:tabs>
        <w:tab w:val="left" w:pos="260"/>
        <w:tab w:val="left" w:pos="840"/>
        <w:tab w:val="left" w:pos="1400"/>
        <w:tab w:val="left" w:pos="1960"/>
        <w:tab w:val="left" w:pos="2540"/>
        <w:tab w:val="left" w:pos="3100"/>
        <w:tab w:val="left" w:pos="3660"/>
        <w:tab w:val="left" w:pos="4240"/>
        <w:tab w:val="left" w:pos="4800"/>
        <w:tab w:val="left" w:pos="5360"/>
        <w:tab w:val="left" w:pos="5940"/>
        <w:tab w:val="left" w:pos="6500"/>
        <w:tab w:val="left" w:pos="7060"/>
        <w:tab w:val="left" w:pos="7640"/>
        <w:tab w:val="left" w:pos="8200"/>
        <w:tab w:val="left" w:pos="8760"/>
        <w:tab w:val="left" w:pos="9320"/>
        <w:tab w:val="left" w:pos="9900"/>
        <w:tab w:val="left" w:pos="10460"/>
      </w:tabs>
      <w:spacing w:line="240" w:lineRule="atLeast"/>
      <w:ind w:left="567" w:right="764"/>
      <w:jc w:val="both"/>
    </w:pPr>
    <w:rPr>
      <w:color w:val="000000"/>
      <w:sz w:val="24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6C4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0.jpeg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0.jpg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084f97-5f9a-4635-a94d-f404a7c5cd6e">
      <Terms xmlns="http://schemas.microsoft.com/office/infopath/2007/PartnerControls"/>
    </lcf76f155ced4ddcb4097134ff3c332f>
    <TaxCatchAll xmlns="74c19b9f-7110-4af9-a568-12d5e9e862e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3D4748AC8AF441B149B72C16DED952" ma:contentTypeVersion="11" ma:contentTypeDescription="Create a new document." ma:contentTypeScope="" ma:versionID="3eea296729d2392a869d91b7b2ffa6a4">
  <xsd:schema xmlns:xsd="http://www.w3.org/2001/XMLSchema" xmlns:xs="http://www.w3.org/2001/XMLSchema" xmlns:p="http://schemas.microsoft.com/office/2006/metadata/properties" xmlns:ns2="f0084f97-5f9a-4635-a94d-f404a7c5cd6e" xmlns:ns3="74c19b9f-7110-4af9-a568-12d5e9e862e5" targetNamespace="http://schemas.microsoft.com/office/2006/metadata/properties" ma:root="true" ma:fieldsID="bcefba84b4c73b07bae3fdfde54de753" ns2:_="" ns3:_="">
    <xsd:import namespace="f0084f97-5f9a-4635-a94d-f404a7c5cd6e"/>
    <xsd:import namespace="74c19b9f-7110-4af9-a568-12d5e9e862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84f97-5f9a-4635-a94d-f404a7c5c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354495a-8de1-4941-be4b-fc7baece71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19b9f-7110-4af9-a568-12d5e9e862e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286ff59-a352-47b4-9cfc-dbf31ad1386b}" ma:internalName="TaxCatchAll" ma:showField="CatchAllData" ma:web="74c19b9f-7110-4af9-a568-12d5e9e862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2561B4-665F-434D-8EE7-316497AA14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FDF185-440F-4886-9264-7EACFD8D11A4}">
  <ds:schemaRefs>
    <ds:schemaRef ds:uri="http://schemas.microsoft.com/office/2006/metadata/properties"/>
    <ds:schemaRef ds:uri="http://schemas.microsoft.com/office/infopath/2007/PartnerControls"/>
    <ds:schemaRef ds:uri="f0084f97-5f9a-4635-a94d-f404a7c5cd6e"/>
    <ds:schemaRef ds:uri="74c19b9f-7110-4af9-a568-12d5e9e862e5"/>
  </ds:schemaRefs>
</ds:datastoreItem>
</file>

<file path=customXml/itemProps3.xml><?xml version="1.0" encoding="utf-8"?>
<ds:datastoreItem xmlns:ds="http://schemas.openxmlformats.org/officeDocument/2006/customXml" ds:itemID="{49295E40-0D3A-4854-93AF-CC9D823F4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084f97-5f9a-4635-a94d-f404a7c5cd6e"/>
    <ds:schemaRef ds:uri="74c19b9f-7110-4af9-a568-12d5e9e862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425D16-5C5C-4CE0-A91C-38CA20DD0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15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as Postmark</vt:lpstr>
    </vt:vector>
  </TitlesOfParts>
  <Company>Refugee Council</Company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as Postmark</dc:title>
  <dc:subject/>
  <dc:creator>Dragana Perry</dc:creator>
  <cp:keywords/>
  <cp:lastModifiedBy>Chris Downham</cp:lastModifiedBy>
  <cp:revision>3</cp:revision>
  <cp:lastPrinted>2010-08-24T14:13:00Z</cp:lastPrinted>
  <dcterms:created xsi:type="dcterms:W3CDTF">2026-01-21T06:25:00Z</dcterms:created>
  <dcterms:modified xsi:type="dcterms:W3CDTF">2026-03-09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D4748AC8AF441B149B72C16DED952</vt:lpwstr>
  </property>
  <property fmtid="{D5CDD505-2E9C-101B-9397-08002B2CF9AE}" pid="3" name="MediaServiceImageTags">
    <vt:lpwstr/>
  </property>
</Properties>
</file>